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customXml/itemProps1.xml" ContentType="application/vnd.openxmlformats-officedocument.customXmlProperties+xml"/>
  <Override PartName="/docProps/core.xml" ContentType="application/vnd.openxmlformats-package.core-properties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app.xml" ContentType="application/vnd.openxmlformats-officedocument.extended-properties+xml"/>
  <Override PartName="/customXml/itemProps3.xml" ContentType="application/vnd.openxmlformats-officedocument.customXmlProperties+xml"/>
  <Override PartName="/customXml/itemProps2.xml" ContentType="application/vnd.openxmlformats-officedocument.customXml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xmlns:a="http://schemas.openxmlformats.org/drawingml/2006/main" xmlns:pic="http://schemas.openxmlformats.org/drawingml/2006/picture" xmlns:a14="http://schemas.microsoft.com/office/drawing/2010/main" mc:Ignorable="w14 wp14">
  <w:body>
    <w:p xmlns:wp14="http://schemas.microsoft.com/office/word/2010/wordml" w:rsidR="00FE2E1F" w:rsidP="00FE2E1F" w:rsidRDefault="00FE2E1F" w14:paraId="672A6659" wp14:textId="77777777">
      <w:pPr>
        <w:autoSpaceDE/>
        <w:autoSpaceDN/>
        <w:adjustRightInd/>
        <w:rPr>
          <w:color w:val="000000"/>
        </w:rPr>
      </w:pPr>
    </w:p>
    <w:p xmlns:wp14="http://schemas.microsoft.com/office/word/2010/wordml" w:rsidR="00FE2E1F" w:rsidP="4895BACF" w:rsidRDefault="00FE2E1F" w14:paraId="410212F6" wp14:textId="35EF8CCA">
      <w:pPr>
        <w:pStyle w:val="ListParagraph"/>
        <w:widowControl w:val="1"/>
        <w:numPr>
          <w:ilvl w:val="0"/>
          <w:numId w:val="20"/>
        </w:numPr>
        <w:spacing w:line="360" w:lineRule="auto"/>
        <w:rPr>
          <w:b w:val="1"/>
          <w:bCs w:val="1"/>
          <w:color w:val="000000" w:themeColor="text1" w:themeTint="FF" w:themeShade="FF"/>
        </w:rPr>
      </w:pPr>
      <w:r w:rsidRPr="4895BACF" w:rsidR="00FE2E1F">
        <w:rPr>
          <w:b w:val="1"/>
          <w:bCs w:val="1"/>
          <w:color w:val="000000" w:themeColor="text1" w:themeTint="FF" w:themeShade="FF"/>
        </w:rPr>
        <w:t>Implement a distributed application on Hadoop framework to count word</w:t>
      </w:r>
      <w:r w:rsidRPr="4895BACF" w:rsidR="6FE45A7F">
        <w:rPr>
          <w:b w:val="1"/>
          <w:bCs w:val="1"/>
          <w:color w:val="000000" w:themeColor="text1" w:themeTint="FF" w:themeShade="FF"/>
        </w:rPr>
        <w:t>In Wndows</w:t>
      </w:r>
    </w:p>
    <w:p xmlns:wp14="http://schemas.microsoft.com/office/word/2010/wordml" w:rsidR="00FE2E1F" w:rsidP="4895BACF" w:rsidRDefault="00FE2E1F" w14:paraId="49CB5A2A" wp14:textId="10F90A25">
      <w:pPr>
        <w:pStyle w:val="Normal"/>
        <w:widowControl w:val="1"/>
        <w:spacing w:line="360" w:lineRule="auto"/>
        <w:rPr>
          <w:b w:val="1"/>
          <w:bCs w:val="1"/>
          <w:color w:val="FF0000"/>
        </w:rPr>
      </w:pPr>
    </w:p>
    <w:p xmlns:wp14="http://schemas.microsoft.com/office/word/2010/wordml" w:rsidR="00FE2E1F" w:rsidP="4895BACF" w:rsidRDefault="00FE2E1F" w14:paraId="31F0C88E" wp14:textId="1E362983">
      <w:pPr>
        <w:pStyle w:val="Normal"/>
        <w:widowControl w:val="1"/>
        <w:spacing w:line="360" w:lineRule="auto"/>
        <w:rPr>
          <w:b w:val="1"/>
          <w:bCs w:val="1"/>
          <w:color w:val="FF0000"/>
        </w:rPr>
      </w:pPr>
      <w:r w:rsidRPr="4895BACF" w:rsidR="6FE45A7F">
        <w:rPr>
          <w:b w:val="1"/>
          <w:bCs w:val="1"/>
          <w:color w:val="FF0000"/>
        </w:rPr>
        <w:t xml:space="preserve">In  windows: </w:t>
      </w:r>
    </w:p>
    <w:p xmlns:wp14="http://schemas.microsoft.com/office/word/2010/wordml" w:rsidR="00FE2E1F" w:rsidP="4895BACF" w:rsidRDefault="00FE2E1F" w14:paraId="2C64A5E1" wp14:textId="2ACB38FC">
      <w:pPr>
        <w:pStyle w:val="Normal"/>
        <w:widowControl w:val="1"/>
        <w:spacing w:line="360" w:lineRule="auto"/>
        <w:rPr>
          <w:b w:val="1"/>
          <w:bCs w:val="1"/>
          <w:color w:val="FF0000"/>
        </w:rPr>
      </w:pPr>
    </w:p>
    <w:p xmlns:wp14="http://schemas.microsoft.com/office/word/2010/wordml" w:rsidR="00FE2E1F" w:rsidP="4895BACF" w:rsidRDefault="00FE2E1F" w14:paraId="16CC34A9" wp14:textId="7D9A662E">
      <w:pPr>
        <w:pStyle w:val="Normal"/>
        <w:widowControl w:val="1"/>
        <w:spacing w:line="360" w:lineRule="auto"/>
        <w:rPr>
          <w:b w:val="1"/>
          <w:bCs w:val="1"/>
          <w:color w:val="FF0000"/>
        </w:rPr>
      </w:pPr>
      <w:hyperlink r:id="Rca8888839b2642f2">
        <w:r w:rsidRPr="4895BACF" w:rsidR="6FE45A7F">
          <w:rPr>
            <w:rStyle w:val="Hyperlink"/>
            <w:b w:val="1"/>
            <w:bCs w:val="1"/>
          </w:rPr>
          <w:t>https://towardsdatascience.com/installing-hadoop-3-2-1-single-node-cluster-on-windows-10-ac258dd48aef</w:t>
        </w:r>
      </w:hyperlink>
    </w:p>
    <w:p xmlns:wp14="http://schemas.microsoft.com/office/word/2010/wordml" w:rsidR="00FE2E1F" w:rsidP="4895BACF" w:rsidRDefault="00FE2E1F" w14:paraId="691C060D" wp14:textId="221903BC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067DA0E7" wp14:textId="3866E81A">
      <w:pPr>
        <w:pStyle w:val="Normal"/>
        <w:widowControl w:val="1"/>
        <w:spacing w:line="360" w:lineRule="auto"/>
        <w:rPr>
          <w:b w:val="1"/>
          <w:bCs w:val="1"/>
        </w:rPr>
      </w:pPr>
      <w:r w:rsidRPr="4895BACF" w:rsidR="6FE45A7F">
        <w:rPr>
          <w:b w:val="1"/>
          <w:bCs w:val="1"/>
        </w:rPr>
        <w:t>Steps to run word count application from prebuilt jar file:</w:t>
      </w:r>
    </w:p>
    <w:p xmlns:wp14="http://schemas.microsoft.com/office/word/2010/wordml" w:rsidR="00FE2E1F" w:rsidP="4895BACF" w:rsidRDefault="00FE2E1F" w14:paraId="3C8F6ABD" wp14:textId="08D416D7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1B6E3231" wp14:textId="28B98F59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 xml:space="preserve"> </w:t>
      </w:r>
      <w:r w:rsidRPr="4895BACF" w:rsidR="6FE45A7F">
        <w:rPr>
          <w:b w:val="1"/>
          <w:bCs w:val="1"/>
        </w:rPr>
        <w:t>hadoop</w:t>
      </w:r>
      <w:r w:rsidRPr="4895BACF" w:rsidR="6FE45A7F">
        <w:rPr>
          <w:b w:val="1"/>
          <w:bCs w:val="1"/>
        </w:rPr>
        <w:t xml:space="preserve"> fs -</w:t>
      </w:r>
      <w:proofErr w:type="spellStart"/>
      <w:r w:rsidRPr="4895BACF" w:rsidR="6FE45A7F">
        <w:rPr>
          <w:b w:val="1"/>
          <w:bCs w:val="1"/>
        </w:rPr>
        <w:t>mkdir</w:t>
      </w:r>
      <w:proofErr w:type="spellEnd"/>
      <w:r w:rsidRPr="4895BACF" w:rsidR="6FE45A7F">
        <w:rPr>
          <w:b w:val="1"/>
          <w:bCs w:val="1"/>
        </w:rPr>
        <w:t xml:space="preserve"> /input</w:t>
      </w:r>
    </w:p>
    <w:p xmlns:wp14="http://schemas.microsoft.com/office/word/2010/wordml" w:rsidR="00FE2E1F" w:rsidP="4895BACF" w:rsidRDefault="00FE2E1F" w14:paraId="7E251263" wp14:textId="538AC0EA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put C:\words.txt /input</w:t>
      </w:r>
    </w:p>
    <w:p xmlns:wp14="http://schemas.microsoft.com/office/word/2010/wordml" w:rsidR="00FE2E1F" w:rsidP="4895BACF" w:rsidRDefault="00FE2E1F" w14:paraId="3E7C0F32" wp14:textId="3D09F005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ls /input/</w:t>
      </w:r>
    </w:p>
    <w:p xmlns:wp14="http://schemas.microsoft.com/office/word/2010/wordml" w:rsidR="00FE2E1F" w:rsidP="4895BACF" w:rsidRDefault="00FE2E1F" w14:paraId="6DD1713D" wp14:textId="795A5D0B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jar C:\Hadoop-env\hadoop-3.2.1\share\hadoop\mapreduce\hadoop-mapreduce-examples-3.2.1.jar wordcount /input /output</w:t>
      </w:r>
    </w:p>
    <w:p xmlns:wp14="http://schemas.microsoft.com/office/word/2010/wordml" w:rsidR="00FE2E1F" w:rsidP="4895BACF" w:rsidRDefault="00FE2E1F" w14:paraId="3FAD4702" wp14:textId="79BF3D26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cat /output/*</w:t>
      </w:r>
    </w:p>
    <w:p xmlns:wp14="http://schemas.microsoft.com/office/word/2010/wordml" w:rsidR="00FE2E1F" w:rsidP="4895BACF" w:rsidRDefault="00FE2E1F" w14:paraId="2FE95DD7" wp14:textId="6F734C04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 xml:space="preserve"> </w:t>
      </w:r>
    </w:p>
    <w:p xmlns:wp14="http://schemas.microsoft.com/office/word/2010/wordml" w:rsidR="00FE2E1F" w:rsidP="4895BACF" w:rsidRDefault="00FE2E1F" w14:paraId="424012BF" wp14:textId="1215C913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 xml:space="preserve"> </w:t>
      </w:r>
    </w:p>
    <w:p xmlns:wp14="http://schemas.microsoft.com/office/word/2010/wordml" w:rsidR="00FE2E1F" w:rsidP="4895BACF" w:rsidRDefault="00FE2E1F" w14:paraId="4331822B" wp14:textId="0B0D42EB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Steps to compile and run word count application from source code:</w:t>
      </w:r>
    </w:p>
    <w:p xmlns:wp14="http://schemas.microsoft.com/office/word/2010/wordml" w:rsidR="00FE2E1F" w:rsidP="4895BACF" w:rsidRDefault="00FE2E1F" w14:paraId="279C6A10" wp14:textId="3C9EC8F7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 xml:space="preserve"> </w:t>
      </w:r>
    </w:p>
    <w:p xmlns:wp14="http://schemas.microsoft.com/office/word/2010/wordml" w:rsidR="00FE2E1F" w:rsidP="4895BACF" w:rsidRDefault="00FE2E1F" w14:paraId="448BD9DA" wp14:textId="2E2B5725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write program in WordCount.java file</w:t>
      </w:r>
    </w:p>
    <w:p xmlns:wp14="http://schemas.microsoft.com/office/word/2010/wordml" w:rsidR="00FE2E1F" w:rsidP="4895BACF" w:rsidRDefault="00FE2E1F" w14:paraId="5C83BDAB" wp14:textId="5F2FF676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set HADOOP_CLASSPATH=${JAVA_HOME}/lib/tools.jar</w:t>
      </w:r>
    </w:p>
    <w:p xmlns:wp14="http://schemas.microsoft.com/office/word/2010/wordml" w:rsidR="00FE2E1F" w:rsidP="4895BACF" w:rsidRDefault="00FE2E1F" w14:paraId="568D5EAF" wp14:textId="43BD1CF3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com.sun.tools.javac.Main WordCount.java</w:t>
      </w:r>
    </w:p>
    <w:p xmlns:wp14="http://schemas.microsoft.com/office/word/2010/wordml" w:rsidR="00FE2E1F" w:rsidP="4895BACF" w:rsidRDefault="00FE2E1F" w14:paraId="1317ADDE" wp14:textId="01483B8F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jar cf wc.jar WordCount*.class</w:t>
      </w:r>
    </w:p>
    <w:p xmlns:wp14="http://schemas.microsoft.com/office/word/2010/wordml" w:rsidR="00FE2E1F" w:rsidP="4895BACF" w:rsidRDefault="00FE2E1F" w14:paraId="15254830" wp14:textId="51A37607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mkdir /input</w:t>
      </w:r>
    </w:p>
    <w:p xmlns:wp14="http://schemas.microsoft.com/office/word/2010/wordml" w:rsidR="00FE2E1F" w:rsidP="4895BACF" w:rsidRDefault="00FE2E1F" w14:paraId="7AF8E983" wp14:textId="24B59733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put C:\words.txt /input</w:t>
      </w:r>
    </w:p>
    <w:p xmlns:wp14="http://schemas.microsoft.com/office/word/2010/wordml" w:rsidR="00FE2E1F" w:rsidP="4895BACF" w:rsidRDefault="00FE2E1F" w14:paraId="368FDAA9" wp14:textId="469D1416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jar C:\HAdoop-env\wc.jar WordCount /input /output</w:t>
      </w:r>
    </w:p>
    <w:p xmlns:wp14="http://schemas.microsoft.com/office/word/2010/wordml" w:rsidR="00FE2E1F" w:rsidP="4895BACF" w:rsidRDefault="00FE2E1F" w14:paraId="4A46D856" wp14:textId="1CFD1DBD">
      <w:pPr>
        <w:pStyle w:val="Normal"/>
        <w:widowControl/>
        <w:spacing w:line="360" w:lineRule="auto"/>
      </w:pPr>
      <w:r w:rsidRPr="4895BACF" w:rsidR="6FE45A7F">
        <w:rPr>
          <w:b w:val="1"/>
          <w:bCs w:val="1"/>
        </w:rPr>
        <w:t>hadoop fs -cat /output/*</w:t>
      </w:r>
    </w:p>
    <w:p xmlns:wp14="http://schemas.microsoft.com/office/word/2010/wordml" w:rsidR="00FE2E1F" w:rsidP="4895BACF" w:rsidRDefault="00FE2E1F" w14:paraId="4374DC1B" wp14:textId="4D85350B">
      <w:pPr>
        <w:pStyle w:val="Normal"/>
        <w:widowControl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7563E0BC" wp14:textId="7A91B788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06405EA4" wp14:textId="5DC4CE99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4FE0FFDF" wp14:textId="443AC4FF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1277DB5C" wp14:textId="1788A833">
      <w:pPr>
        <w:pStyle w:val="Normal"/>
        <w:widowControl w:val="1"/>
        <w:spacing w:line="360" w:lineRule="auto"/>
        <w:rPr>
          <w:b w:val="1"/>
          <w:bCs w:val="1"/>
        </w:rPr>
      </w:pPr>
    </w:p>
    <w:p xmlns:wp14="http://schemas.microsoft.com/office/word/2010/wordml" w:rsidR="00FE2E1F" w:rsidP="4895BACF" w:rsidRDefault="00FE2E1F" w14:paraId="4B8A9496" wp14:textId="5627BA88">
      <w:pPr>
        <w:pStyle w:val="Normal"/>
        <w:widowControl w:val="1"/>
        <w:spacing w:line="360" w:lineRule="auto"/>
        <w:ind w:left="0"/>
        <w:rPr>
          <w:b w:val="1"/>
          <w:bCs w:val="1"/>
          <w:color w:val="FF0000"/>
          <w:u w:val="single"/>
        </w:rPr>
      </w:pPr>
      <w:proofErr w:type="gramStart"/>
      <w:r w:rsidRPr="4895BACF" w:rsidR="6FE45A7F">
        <w:rPr>
          <w:b w:val="1"/>
          <w:bCs w:val="1"/>
          <w:color w:val="FF0000"/>
          <w:u w:val="single"/>
        </w:rPr>
        <w:t>In</w:t>
      </w:r>
      <w:r w:rsidRPr="4895BACF" w:rsidR="00FE2E1F">
        <w:rPr>
          <w:b w:val="1"/>
          <w:bCs w:val="1"/>
          <w:color w:val="FF0000"/>
          <w:u w:val="single"/>
        </w:rPr>
        <w:t xml:space="preserve"> </w:t>
      </w:r>
      <w:r w:rsidRPr="4895BACF" w:rsidR="6FE45A7F">
        <w:rPr>
          <w:b w:val="1"/>
          <w:bCs w:val="1"/>
          <w:color w:val="FF0000"/>
          <w:u w:val="single"/>
        </w:rPr>
        <w:t xml:space="preserve"> </w:t>
      </w:r>
      <w:r w:rsidRPr="4895BACF" w:rsidR="46583676">
        <w:rPr>
          <w:b w:val="1"/>
          <w:bCs w:val="1"/>
          <w:color w:val="FF0000"/>
          <w:u w:val="single"/>
        </w:rPr>
        <w:t>UBUNTOO</w:t>
      </w:r>
      <w:proofErr w:type="gramEnd"/>
    </w:p>
    <w:p xmlns:wp14="http://schemas.microsoft.com/office/word/2010/wordml" w:rsidR="00FE2E1F" w:rsidP="4895BACF" w:rsidRDefault="00FE2E1F" w14:paraId="4048CF8C" wp14:textId="2BE4E269">
      <w:pPr>
        <w:widowControl w:val="1"/>
        <w:spacing w:line="360" w:lineRule="auto"/>
        <w:rPr>
          <w:b w:val="1"/>
          <w:bCs w:val="1"/>
          <w:color w:val="000000"/>
        </w:rPr>
      </w:pPr>
      <w:r w:rsidRPr="4895BACF" w:rsidR="00FE2E1F">
        <w:rPr>
          <w:b w:val="1"/>
          <w:bCs w:val="1"/>
          <w:color w:val="000000" w:themeColor="text1" w:themeTint="FF" w:themeShade="FF"/>
        </w:rPr>
        <w:t>Description:</w:t>
      </w:r>
    </w:p>
    <w:p xmlns:wp14="http://schemas.microsoft.com/office/word/2010/wordml" w:rsidRPr="00A933AB" w:rsidR="00FE2E1F" w:rsidP="00FE2E1F" w:rsidRDefault="00FE2E1F" w14:paraId="560CBA82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jc w:val="both"/>
        <w:rPr>
          <w:rFonts w:eastAsia="Liberation Serif"/>
          <w:color w:val="000000"/>
        </w:rPr>
      </w:pPr>
      <w:r w:rsidRPr="00A933AB">
        <w:rPr>
          <w:color w:val="222635"/>
        </w:rPr>
        <w:t>In Hadoop, </w:t>
      </w:r>
      <w:r>
        <w:rPr>
          <w:color w:val="222635"/>
        </w:rPr>
        <w:t>MapReduce</w:t>
      </w:r>
      <w:r w:rsidRPr="00A933AB">
        <w:rPr>
          <w:color w:val="222635"/>
        </w:rPr>
        <w:t xml:space="preserve"> is a computation that decomposes large manipulation jobs into individual tasks that can be executed in parallel across a cluster of servers. The results of tasks can be joined together to compute final results.</w:t>
      </w:r>
    </w:p>
    <w:p xmlns:wp14="http://schemas.microsoft.com/office/word/2010/wordml" w:rsidRPr="00A933AB" w:rsidR="00FE2E1F" w:rsidP="00FE2E1F" w:rsidRDefault="00FE2E1F" w14:paraId="6BDDAB74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rPr>
          <w:rFonts w:eastAsia="Liberation Serif"/>
          <w:color w:val="000000"/>
        </w:rPr>
      </w:pPr>
      <w:r w:rsidRPr="00A933AB">
        <w:rPr>
          <w:color w:val="222635"/>
        </w:rPr>
        <w:t>MapReduce consists of 2 steps:</w:t>
      </w:r>
    </w:p>
    <w:p xmlns:wp14="http://schemas.microsoft.com/office/word/2010/wordml" w:rsidRPr="00A933AB" w:rsidR="00FE2E1F" w:rsidP="00B866FC" w:rsidRDefault="00FE2E1F" w14:paraId="37814F7A" wp14:textId="77777777">
      <w:pPr>
        <w:widowControl/>
        <w:numPr>
          <w:ilvl w:val="0"/>
          <w:numId w:val="8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360" w:lineRule="auto"/>
      </w:pPr>
      <w:r w:rsidRPr="00A933AB">
        <w:rPr>
          <w:b/>
          <w:color w:val="222635"/>
          <w:highlight w:val="white"/>
        </w:rPr>
        <w:t>Map Function – </w:t>
      </w:r>
      <w:r w:rsidRPr="00A933AB">
        <w:rPr>
          <w:color w:val="222635"/>
          <w:highlight w:val="white"/>
        </w:rPr>
        <w:t>It takes a set of data and converts it into another set of data, where individual elements are broken down into tuples (Key-Value pair).</w:t>
      </w:r>
    </w:p>
    <w:p xmlns:wp14="http://schemas.microsoft.com/office/word/2010/wordml" w:rsidRPr="00A933AB" w:rsidR="00FE2E1F" w:rsidP="00FE2E1F" w:rsidRDefault="00FE2E1F" w14:paraId="57933DA5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288" w:lineRule="auto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Map function in Word Count)</w:t>
      </w:r>
    </w:p>
    <w:tbl>
      <w:tblPr>
        <w:tblW w:w="8931" w:type="dxa"/>
        <w:tblInd w:w="857" w:type="dxa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ayout w:type="fixed"/>
        <w:tblLook w:val="0000"/>
      </w:tblPr>
      <w:tblGrid>
        <w:gridCol w:w="888"/>
        <w:gridCol w:w="2163"/>
        <w:gridCol w:w="5880"/>
      </w:tblGrid>
      <w:tr xmlns:wp14="http://schemas.microsoft.com/office/word/2010/wordml" w:rsidRPr="00A933AB" w:rsidR="00FE2E1F" w:rsidTr="009955A2" w14:paraId="3768DCAF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09BF04D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In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0C2B9ED4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data</w:t>
            </w:r>
          </w:p>
          <w:p w:rsidRPr="00A933AB" w:rsidR="00FE2E1F" w:rsidP="009955A2" w:rsidRDefault="00FE2E1F" w14:paraId="0A37501D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3ED5BE6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Bus, Car, bus,  car, train, car, bus, car, train, bus, TRAIN,BUS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 CAR, car, 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 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</w:p>
        </w:tc>
      </w:tr>
      <w:tr xmlns:wp14="http://schemas.microsoft.com/office/word/2010/wordml" w:rsidRPr="00A933AB" w:rsidR="00FE2E1F" w:rsidTr="009955A2" w14:paraId="72CA4256" wp14:textId="77777777">
        <w:tc>
          <w:tcPr>
            <w:tcW w:w="888" w:type="dxa"/>
            <w:shd w:val="clear" w:color="auto" w:fill="auto"/>
            <w:vAlign w:val="center"/>
          </w:tcPr>
          <w:p w:rsidRPr="00A933AB" w:rsidR="00FE2E1F" w:rsidP="009955A2" w:rsidRDefault="00FE2E1F" w14:paraId="572E2A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2163" w:type="dxa"/>
            <w:shd w:val="clear" w:color="auto" w:fill="auto"/>
            <w:vAlign w:val="center"/>
          </w:tcPr>
          <w:p w:rsidRPr="00A933AB" w:rsidR="00FE2E1F" w:rsidP="009955A2" w:rsidRDefault="00FE2E1F" w14:paraId="1C9EF00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 into another set of data</w:t>
            </w:r>
          </w:p>
          <w:p w:rsidRPr="00A933AB" w:rsidR="00FE2E1F" w:rsidP="009955A2" w:rsidRDefault="00FE2E1F" w14:paraId="268E3B1B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Key,Value)</w:t>
            </w:r>
          </w:p>
        </w:tc>
        <w:tc>
          <w:tcPr>
            <w:tcW w:w="5880" w:type="dxa"/>
            <w:shd w:val="clear" w:color="auto" w:fill="auto"/>
            <w:vAlign w:val="center"/>
          </w:tcPr>
          <w:p w:rsidRPr="00A933AB" w:rsidR="00FE2E1F" w:rsidP="009955A2" w:rsidRDefault="00FE2E1F" w14:paraId="1D2BA92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16CF566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6FEE65B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</w:t>
            </w:r>
            <w:r>
              <w:rPr>
                <w:rFonts w:eastAsia="Cambira"/>
                <w:color w:val="000000"/>
              </w:rPr>
              <w:t>BUS</w:t>
            </w:r>
            <w:r w:rsidRPr="00A933AB">
              <w:rPr>
                <w:rFonts w:eastAsia="Cambira"/>
                <w:color w:val="000000"/>
              </w:rPr>
              <w:t>,1), (ca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,1), (CAR,1),</w:t>
            </w:r>
          </w:p>
          <w:p w:rsidRPr="00A933AB" w:rsidR="00FE2E1F" w:rsidP="009955A2" w:rsidRDefault="00FE2E1F" w14:paraId="7ACE6FD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</w:t>
            </w:r>
            <w:r>
              <w:rPr>
                <w:rFonts w:eastAsia="Cambira"/>
                <w:color w:val="000000"/>
              </w:rPr>
              <w:t>s</w:t>
            </w:r>
            <w:r w:rsidRPr="00A933AB">
              <w:rPr>
                <w:rFonts w:eastAsia="Cambira"/>
                <w:color w:val="000000"/>
              </w:rPr>
              <w:t>,1), (T</w:t>
            </w:r>
            <w:r>
              <w:rPr>
                <w:rFonts w:eastAsia="Cambira"/>
                <w:color w:val="000000"/>
              </w:rPr>
              <w:t>r</w:t>
            </w:r>
            <w:r w:rsidRPr="00A933AB">
              <w:rPr>
                <w:rFonts w:eastAsia="Cambira"/>
                <w:color w:val="000000"/>
              </w:rPr>
              <w:t>A</w:t>
            </w:r>
            <w:r>
              <w:rPr>
                <w:rFonts w:eastAsia="Cambira"/>
                <w:color w:val="000000"/>
              </w:rPr>
              <w:t>in</w:t>
            </w:r>
            <w:r w:rsidRPr="00A933AB">
              <w:rPr>
                <w:rFonts w:eastAsia="Cambira"/>
                <w:color w:val="000000"/>
              </w:rPr>
              <w:t>,1)</w:t>
            </w:r>
          </w:p>
        </w:tc>
      </w:tr>
    </w:tbl>
    <w:p xmlns:wp14="http://schemas.microsoft.com/office/word/2010/wordml" w:rsidRPr="00A933AB" w:rsidR="00FE2E1F" w:rsidP="00FE2E1F" w:rsidRDefault="00FE2E1F" w14:paraId="5DAB6C7B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FE2E1F" w:rsidRDefault="00FE2E1F" w14:paraId="02EB378F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after="150" w:line="360" w:lineRule="auto"/>
        <w:rPr>
          <w:color w:val="222635"/>
          <w:highlight w:val="white"/>
        </w:rPr>
      </w:pPr>
    </w:p>
    <w:p xmlns:wp14="http://schemas.microsoft.com/office/word/2010/wordml" w:rsidRPr="00A933AB" w:rsidR="00FE2E1F" w:rsidP="00B866FC" w:rsidRDefault="00FE2E1F" w14:paraId="6CA83CA6" wp14:textId="77777777">
      <w:pPr>
        <w:widowControl/>
        <w:numPr>
          <w:ilvl w:val="0"/>
          <w:numId w:val="7"/>
        </w:num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tabs>
          <w:tab w:val="left" w:pos="707"/>
        </w:tabs>
        <w:spacing w:after="150" w:line="288" w:lineRule="auto"/>
      </w:pPr>
      <w:r w:rsidRPr="00A933AB">
        <w:rPr>
          <w:rFonts w:eastAsia="Cambria"/>
          <w:b/>
          <w:color w:val="222635"/>
        </w:rPr>
        <w:t>Reduce Function – </w:t>
      </w:r>
      <w:r w:rsidRPr="00A933AB">
        <w:rPr>
          <w:rFonts w:eastAsia="Cambria"/>
          <w:color w:val="222635"/>
        </w:rPr>
        <w:t>Takes the output from Map as an input and combines those data tuples into a smaller set of tuples.</w:t>
      </w:r>
    </w:p>
    <w:p xmlns:wp14="http://schemas.microsoft.com/office/word/2010/wordml" w:rsidRPr="00A933AB" w:rsidR="00FE2E1F" w:rsidP="00FE2E1F" w:rsidRDefault="00FE2E1F" w14:paraId="1B239498" wp14:textId="77777777">
      <w:pPr>
        <w:widowControl/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 w:line="288" w:lineRule="auto"/>
        <w:ind w:left="707"/>
        <w:rPr>
          <w:rFonts w:eastAsia="Liberation Serif"/>
          <w:color w:val="000000"/>
        </w:rPr>
      </w:pPr>
      <w:r w:rsidRPr="00A933AB">
        <w:rPr>
          <w:rFonts w:eastAsia="Cambria"/>
          <w:b/>
          <w:color w:val="222635"/>
        </w:rPr>
        <w:t>Example – </w:t>
      </w:r>
      <w:r w:rsidRPr="00A933AB">
        <w:rPr>
          <w:rFonts w:eastAsia="Cambria"/>
          <w:color w:val="222635"/>
        </w:rPr>
        <w:t>(Reduce function in Word Count)</w:t>
      </w:r>
    </w:p>
    <w:tbl>
      <w:tblPr>
        <w:tblW w:w="5000" w:type="pct"/>
        <w:tblBorders>
          <w:top w:val="single" w:color="000000" w:sz="4" w:space="0"/>
          <w:left w:val="single" w:color="000000" w:sz="4" w:space="0"/>
          <w:bottom w:val="single" w:color="000000" w:sz="4" w:space="0"/>
          <w:right w:val="single" w:color="000000" w:sz="4" w:space="0"/>
          <w:insideH w:val="single" w:color="000000" w:sz="4" w:space="0"/>
          <w:insideV w:val="single" w:color="000000" w:sz="4" w:space="0"/>
        </w:tblBorders>
        <w:tblLook w:val="0000"/>
      </w:tblPr>
      <w:tblGrid>
        <w:gridCol w:w="2635"/>
        <w:gridCol w:w="2965"/>
        <w:gridCol w:w="3976"/>
      </w:tblGrid>
      <w:tr xmlns:wp14="http://schemas.microsoft.com/office/word/2010/wordml" w:rsidRPr="00A933AB" w:rsidR="00FE2E1F" w:rsidTr="009955A2" w14:paraId="33F409EC" wp14:textId="77777777">
        <w:trPr>
          <w:trHeight w:val="2325"/>
        </w:trPr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3522E1E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lastRenderedPageBreak/>
              <w:t>Input</w:t>
            </w:r>
          </w:p>
          <w:p w:rsidRPr="00A933AB" w:rsidR="00FE2E1F" w:rsidP="009955A2" w:rsidRDefault="00FE2E1F" w14:paraId="2F4F23F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(output of Map function)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50E0ABB2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Cambira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FABD41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1), (Car,1), (bus,1), (car,1), (train,1),</w:t>
            </w:r>
          </w:p>
          <w:p w:rsidRPr="00A933AB" w:rsidR="00FE2E1F" w:rsidP="009955A2" w:rsidRDefault="00FE2E1F" w14:paraId="775477C9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car,1), (train,1), (bus,1),</w:t>
            </w:r>
          </w:p>
          <w:p w:rsidRPr="00A933AB" w:rsidR="00FE2E1F" w:rsidP="009955A2" w:rsidRDefault="00FE2E1F" w14:paraId="5D1BCB8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1),(BUS,1), (buS,1), (caR,1), (CAR,1),</w:t>
            </w:r>
          </w:p>
          <w:p w:rsidRPr="00A933AB" w:rsidR="00FE2E1F" w:rsidP="009955A2" w:rsidRDefault="00FE2E1F" w14:paraId="10294EAF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1), (BUS,1), (TRAIN,1)</w:t>
            </w:r>
          </w:p>
        </w:tc>
      </w:tr>
      <w:tr xmlns:wp14="http://schemas.microsoft.com/office/word/2010/wordml" w:rsidRPr="00A933AB" w:rsidR="00FE2E1F" w:rsidTr="009955A2" w14:paraId="172BAC10" wp14:textId="77777777">
        <w:tc>
          <w:tcPr>
            <w:tcW w:w="1376" w:type="pct"/>
            <w:shd w:val="clear" w:color="auto" w:fill="auto"/>
            <w:vAlign w:val="center"/>
          </w:tcPr>
          <w:p w:rsidRPr="00A933AB" w:rsidR="00FE2E1F" w:rsidP="009955A2" w:rsidRDefault="00FE2E1F" w14:paraId="2A38560A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b/>
                <w:color w:val="000000"/>
              </w:rPr>
              <w:t>Output</w:t>
            </w:r>
          </w:p>
        </w:tc>
        <w:tc>
          <w:tcPr>
            <w:tcW w:w="1548" w:type="pct"/>
            <w:shd w:val="clear" w:color="auto" w:fill="auto"/>
            <w:vAlign w:val="center"/>
          </w:tcPr>
          <w:p w:rsidRPr="00A933AB" w:rsidR="00FE2E1F" w:rsidP="009955A2" w:rsidRDefault="00FE2E1F" w14:paraId="0945FAEC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Converts into smaller set of tuples</w:t>
            </w:r>
          </w:p>
        </w:tc>
        <w:tc>
          <w:tcPr>
            <w:tcW w:w="2076" w:type="pct"/>
            <w:shd w:val="clear" w:color="auto" w:fill="auto"/>
            <w:vAlign w:val="center"/>
          </w:tcPr>
          <w:p w:rsidRPr="00A933AB" w:rsidR="00FE2E1F" w:rsidP="009955A2" w:rsidRDefault="00FE2E1F" w14:paraId="189E2538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BUS,7),</w:t>
            </w:r>
          </w:p>
          <w:p w:rsidRPr="00A933AB" w:rsidR="00FE2E1F" w:rsidP="009955A2" w:rsidRDefault="00FE2E1F" w14:paraId="18482A11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CAR,7),</w:t>
            </w:r>
          </w:p>
          <w:p w:rsidRPr="00A933AB" w:rsidR="00FE2E1F" w:rsidP="009955A2" w:rsidRDefault="00FE2E1F" w14:paraId="79CAEA37" wp14:textId="77777777">
            <w:pPr>
              <w:pBdr>
                <w:top w:val="none" w:color="000000" w:sz="0" w:space="0"/>
                <w:left w:val="none" w:color="000000" w:sz="0" w:space="0"/>
                <w:bottom w:val="none" w:color="000000" w:sz="0" w:space="0"/>
                <w:right w:val="none" w:color="000000" w:sz="0" w:space="0"/>
                <w:between w:val="nil"/>
              </w:pBdr>
              <w:spacing w:before="75" w:after="225"/>
              <w:rPr>
                <w:rFonts w:eastAsia="Liberation Serif"/>
                <w:color w:val="000000"/>
              </w:rPr>
            </w:pPr>
            <w:r w:rsidRPr="00A933AB">
              <w:rPr>
                <w:rFonts w:eastAsia="Cambira"/>
                <w:color w:val="000000"/>
              </w:rPr>
              <w:t>(TRAIN,4)</w:t>
            </w:r>
          </w:p>
        </w:tc>
      </w:tr>
    </w:tbl>
    <w:p xmlns:wp14="http://schemas.microsoft.com/office/word/2010/wordml" w:rsidRPr="00A933AB" w:rsidR="00FE2E1F" w:rsidP="00FE2E1F" w:rsidRDefault="00FE2E1F" w14:paraId="6A05A809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6A355ECA" wp14:textId="77777777">
      <w:pPr>
        <w:pBdr>
          <w:top w:val="none" w:color="000000" w:sz="0" w:space="0"/>
          <w:left w:val="none" w:color="000000" w:sz="0" w:space="0"/>
          <w:bottom w:val="none" w:color="000000" w:sz="0" w:space="0"/>
          <w:right w:val="none" w:color="000000" w:sz="0" w:space="0"/>
          <w:between w:val="nil"/>
        </w:pBdr>
        <w:spacing w:before="75" w:after="225"/>
        <w:rPr>
          <w:rFonts w:eastAsia="Cambira"/>
          <w:color w:val="000000"/>
        </w:rPr>
      </w:pPr>
      <w:r w:rsidRPr="00A933AB">
        <w:rPr>
          <w:rFonts w:eastAsia="Liberation Serif"/>
          <w:b/>
          <w:color w:val="000000"/>
        </w:rPr>
        <w:t>Work Flow of the Program</w:t>
      </w:r>
    </w:p>
    <w:p xmlns:wp14="http://schemas.microsoft.com/office/word/2010/wordml" w:rsidRPr="00A933AB" w:rsidR="00FE2E1F" w:rsidP="00FE2E1F" w:rsidRDefault="00FE2E1F" w14:paraId="44A13887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noProof/>
        </w:rPr>
        <w:drawing>
          <wp:anchor xmlns:wp14="http://schemas.microsoft.com/office/word/2010/wordprocessingDrawing" distT="0" distB="0" distL="0" distR="0" simplePos="0" relativeHeight="251660288" behindDoc="0" locked="0" layoutInCell="1" allowOverlap="1" wp14:anchorId="4E4B2949" wp14:editId="7777777">
            <wp:simplePos x="0" y="0"/>
            <wp:positionH relativeFrom="column">
              <wp:posOffset>0</wp:posOffset>
            </wp:positionH>
            <wp:positionV relativeFrom="paragraph">
              <wp:posOffset>263525</wp:posOffset>
            </wp:positionV>
            <wp:extent cx="6119495" cy="2689860"/>
            <wp:effectExtent l="0" t="0" r="0" b="0"/>
            <wp:wrapSquare wrapText="bothSides" distT="0" distB="0" distL="0" distR="0"/>
            <wp:docPr id="144" name="image2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1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119495" cy="268986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xmlns:wp14="http://schemas.microsoft.com/office/word/2010/wordml" w:rsidR="00FE2E1F" w:rsidP="00FE2E1F" w:rsidRDefault="00FE2E1F" w14:paraId="5A39BBE3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6FDA58D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Workflow of MapReduce consists of 5 steps:</w:t>
      </w:r>
    </w:p>
    <w:p xmlns:wp14="http://schemas.microsoft.com/office/word/2010/wordml" w:rsidRPr="00A933AB" w:rsidR="00FE2E1F" w:rsidP="00B866FC" w:rsidRDefault="00FE2E1F" w14:paraId="77C89004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Splitting – The splitting parameter can be anything, e.g. splitting by space, comma, semicolon, or even by a new line (‘\n’).</w:t>
      </w:r>
    </w:p>
    <w:p xmlns:wp14="http://schemas.microsoft.com/office/word/2010/wordml" w:rsidRPr="00A933AB" w:rsidR="00FE2E1F" w:rsidP="00B866FC" w:rsidRDefault="00FE2E1F" w14:paraId="7500086C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Mapping – as explained above.</w:t>
      </w:r>
    </w:p>
    <w:p xmlns:wp14="http://schemas.microsoft.com/office/word/2010/wordml" w:rsidRPr="00A933AB" w:rsidR="00FE2E1F" w:rsidP="00B866FC" w:rsidRDefault="00FE2E1F" w14:paraId="0D83577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lastRenderedPageBreak/>
        <w:t>Intermediate splitting – the entire process in parallel on different clusters. In order to group them in “Reduce Phase” the similar KEY data should be on the same cluster.</w:t>
      </w:r>
    </w:p>
    <w:p xmlns:wp14="http://schemas.microsoft.com/office/word/2010/wordml" w:rsidRPr="00A933AB" w:rsidR="00FE2E1F" w:rsidP="00B866FC" w:rsidRDefault="00FE2E1F" w14:paraId="3837A697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educe – it is nothing but mostly group by phase.</w:t>
      </w:r>
    </w:p>
    <w:p xmlns:wp14="http://schemas.microsoft.com/office/word/2010/wordml" w:rsidRPr="00A933AB" w:rsidR="00FE2E1F" w:rsidP="00B866FC" w:rsidRDefault="00FE2E1F" w14:paraId="1B24256A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Combining – The last phase where all the data (individual result set from each cluster) is combined together to form a result.</w:t>
      </w:r>
    </w:p>
    <w:p xmlns:wp14="http://schemas.microsoft.com/office/word/2010/wordml" w:rsidRPr="00A933AB" w:rsidR="00FE2E1F" w:rsidP="00B866FC" w:rsidRDefault="00FE2E1F" w14:paraId="12451884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Steps</w:t>
      </w:r>
    </w:p>
    <w:p xmlns:wp14="http://schemas.microsoft.com/office/word/2010/wordml" w:rsidR="00FE2E1F" w:rsidP="00B866FC" w:rsidRDefault="00FE2E1F" w14:paraId="274C1290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Open Eclipse&gt; File &gt; New &gt; Java Project &gt;( Name it – MRProgramsDemo) &gt; Finish.</w:t>
      </w:r>
    </w:p>
    <w:p xmlns:wp14="http://schemas.microsoft.com/office/word/2010/wordml" w:rsidRPr="00A933AB" w:rsidR="00FE2E1F" w:rsidP="00B866FC" w:rsidRDefault="00FE2E1F" w14:paraId="2AD744E8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&gt; New &gt; Package ( Name it - PackageDemo) &gt; Finish.</w:t>
      </w:r>
    </w:p>
    <w:p xmlns:wp14="http://schemas.microsoft.com/office/word/2010/wordml" w:rsidRPr="00A933AB" w:rsidR="00FE2E1F" w:rsidP="00B866FC" w:rsidRDefault="00FE2E1F" w14:paraId="1B5F193E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Right Click on Package &gt; New &gt; Class (Name it - WordCount).</w:t>
      </w:r>
    </w:p>
    <w:p xmlns:wp14="http://schemas.microsoft.com/office/word/2010/wordml" w:rsidRPr="00A933AB" w:rsidR="00FE2E1F" w:rsidP="00B866FC" w:rsidRDefault="00FE2E1F" w14:paraId="57EF99B6" wp14:textId="77777777">
      <w:pPr>
        <w:widowControl/>
        <w:numPr>
          <w:ilvl w:val="0"/>
          <w:numId w:val="9"/>
        </w:numPr>
        <w:tabs>
          <w:tab w:val="left" w:pos="707"/>
        </w:tabs>
        <w:spacing w:line="360" w:lineRule="auto"/>
        <w:rPr>
          <w:color w:val="000000"/>
        </w:rPr>
      </w:pPr>
      <w:r w:rsidRPr="00A933AB">
        <w:rPr>
          <w:color w:val="000000"/>
        </w:rPr>
        <w:t>Add Following Reference Libraries:</w:t>
      </w:r>
    </w:p>
    <w:p xmlns:wp14="http://schemas.microsoft.com/office/word/2010/wordml" w:rsidRPr="00A933AB" w:rsidR="00FE2E1F" w:rsidP="00B866FC" w:rsidRDefault="00FE2E1F" w14:paraId="3AB82515" wp14:textId="77777777">
      <w:pPr>
        <w:widowControl/>
        <w:numPr>
          <w:ilvl w:val="1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Right Click on Project &gt; Build Path&gt; Add External</w:t>
      </w:r>
    </w:p>
    <w:p xmlns:wp14="http://schemas.microsoft.com/office/word/2010/wordml" w:rsidR="00FE2E1F" w:rsidP="00B866FC" w:rsidRDefault="00FE2E1F" w14:paraId="789E9B5F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933AB">
        <w:rPr>
          <w:color w:val="000000"/>
        </w:rPr>
        <w:t>/usr/lib/hadoop-0.20/hadoop-core.jar</w:t>
      </w:r>
    </w:p>
    <w:p xmlns:wp14="http://schemas.microsoft.com/office/word/2010/wordml" w:rsidR="00FE2E1F" w:rsidP="00B866FC" w:rsidRDefault="00FE2E1F" w14:paraId="157449D3" wp14:textId="77777777">
      <w:pPr>
        <w:widowControl/>
        <w:numPr>
          <w:ilvl w:val="2"/>
          <w:numId w:val="9"/>
        </w:numPr>
        <w:spacing w:line="360" w:lineRule="auto"/>
        <w:rPr>
          <w:color w:val="000000"/>
        </w:rPr>
      </w:pPr>
      <w:r w:rsidRPr="00A86586">
        <w:rPr>
          <w:color w:val="000000"/>
        </w:rPr>
        <w:t>Usr/lib/hadoop-0.20/lib/Commons-cli-1.2.jar</w:t>
      </w:r>
    </w:p>
    <w:p xmlns:wp14="http://schemas.microsoft.com/office/word/2010/wordml" w:rsidRPr="00A86586" w:rsidR="00FE2E1F" w:rsidP="00FE2E1F" w:rsidRDefault="00FE2E1F" w14:paraId="41C8F396" wp14:textId="77777777">
      <w:pPr>
        <w:widowControl/>
        <w:spacing w:line="360" w:lineRule="auto"/>
        <w:jc w:val="center"/>
        <w:rPr>
          <w:color w:val="000000"/>
        </w:rPr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419FF81A" wp14:editId="7777777">
            <wp:extent cx="3879215" cy="2959735"/>
            <wp:effectExtent l="0" t="0" r="6985" b="0"/>
            <wp:docPr id="156" name="image3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2.png"/>
                    <pic:cNvPicPr preferRelativeResize="0"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79215" cy="29597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72A3D3EC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0D0B940D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453EFB65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t>Source Code:</w:t>
      </w:r>
    </w:p>
    <w:p xmlns:wp14="http://schemas.microsoft.com/office/word/2010/wordml" w:rsidRPr="00A933AB" w:rsidR="00FE2E1F" w:rsidP="00FE2E1F" w:rsidRDefault="00FE2E1F" w14:paraId="1397987A" wp14:textId="77777777">
      <w:pPr>
        <w:widowControl/>
        <w:spacing w:line="360" w:lineRule="auto"/>
      </w:pPr>
      <w:r w:rsidRPr="00A933AB">
        <w:t>package PackageDemo;</w:t>
      </w:r>
    </w:p>
    <w:p xmlns:wp14="http://schemas.microsoft.com/office/word/2010/wordml" w:rsidRPr="00A933AB" w:rsidR="00FE2E1F" w:rsidP="00FE2E1F" w:rsidRDefault="00FE2E1F" w14:paraId="22BAE3EA" wp14:textId="77777777">
      <w:pPr>
        <w:widowControl/>
        <w:spacing w:line="360" w:lineRule="auto"/>
      </w:pPr>
      <w:r w:rsidRPr="00A933AB">
        <w:lastRenderedPageBreak/>
        <w:t>import java.io.IOException;</w:t>
      </w:r>
    </w:p>
    <w:p xmlns:wp14="http://schemas.microsoft.com/office/word/2010/wordml" w:rsidRPr="00A933AB" w:rsidR="00FE2E1F" w:rsidP="00FE2E1F" w:rsidRDefault="00FE2E1F" w14:paraId="028ABC98" wp14:textId="77777777">
      <w:pPr>
        <w:widowControl/>
        <w:spacing w:line="360" w:lineRule="auto"/>
      </w:pPr>
      <w:r w:rsidRPr="00A933AB">
        <w:t>import org.apache.hadoop.conf.Configuration;</w:t>
      </w:r>
    </w:p>
    <w:p xmlns:wp14="http://schemas.microsoft.com/office/word/2010/wordml" w:rsidRPr="00A933AB" w:rsidR="00FE2E1F" w:rsidP="00FE2E1F" w:rsidRDefault="00FE2E1F" w14:paraId="15DA7218" wp14:textId="77777777">
      <w:pPr>
        <w:widowControl/>
        <w:spacing w:line="360" w:lineRule="auto"/>
      </w:pPr>
      <w:r w:rsidRPr="00A933AB">
        <w:t>import org.apache.hadoop.fs.Path;</w:t>
      </w:r>
    </w:p>
    <w:p xmlns:wp14="http://schemas.microsoft.com/office/word/2010/wordml" w:rsidRPr="00A933AB" w:rsidR="00FE2E1F" w:rsidP="00FE2E1F" w:rsidRDefault="00FE2E1F" w14:paraId="15BF17B2" wp14:textId="77777777">
      <w:pPr>
        <w:widowControl/>
        <w:spacing w:line="360" w:lineRule="auto"/>
      </w:pPr>
      <w:r w:rsidRPr="00A933AB">
        <w:t>import org.apache.hadoop.io.IntWritable;</w:t>
      </w:r>
    </w:p>
    <w:p xmlns:wp14="http://schemas.microsoft.com/office/word/2010/wordml" w:rsidRPr="00A933AB" w:rsidR="00FE2E1F" w:rsidP="00FE2E1F" w:rsidRDefault="00FE2E1F" w14:paraId="45CD0CAA" wp14:textId="77777777">
      <w:pPr>
        <w:widowControl/>
        <w:spacing w:line="360" w:lineRule="auto"/>
      </w:pPr>
      <w:r w:rsidRPr="00A933AB">
        <w:t>import org.apache.hadoop.io.LongWritable;</w:t>
      </w:r>
    </w:p>
    <w:p xmlns:wp14="http://schemas.microsoft.com/office/word/2010/wordml" w:rsidRPr="00A933AB" w:rsidR="00FE2E1F" w:rsidP="00FE2E1F" w:rsidRDefault="00FE2E1F" w14:paraId="21262E57" wp14:textId="77777777">
      <w:pPr>
        <w:widowControl/>
        <w:spacing w:line="360" w:lineRule="auto"/>
      </w:pPr>
      <w:r w:rsidRPr="00A933AB">
        <w:t>import org.apache.hadoop.io.Text;</w:t>
      </w:r>
    </w:p>
    <w:p xmlns:wp14="http://schemas.microsoft.com/office/word/2010/wordml" w:rsidRPr="00A933AB" w:rsidR="00FE2E1F" w:rsidP="00FE2E1F" w:rsidRDefault="00FE2E1F" w14:paraId="4751AA87" wp14:textId="77777777">
      <w:pPr>
        <w:widowControl/>
        <w:spacing w:line="360" w:lineRule="auto"/>
      </w:pPr>
      <w:r w:rsidRPr="00A933AB">
        <w:t>import org.apache.hadoop.mapreduce.Job;</w:t>
      </w:r>
    </w:p>
    <w:p xmlns:wp14="http://schemas.microsoft.com/office/word/2010/wordml" w:rsidRPr="00A933AB" w:rsidR="00FE2E1F" w:rsidP="00FE2E1F" w:rsidRDefault="00FE2E1F" w14:paraId="028E6CB7" wp14:textId="77777777">
      <w:pPr>
        <w:widowControl/>
        <w:spacing w:line="360" w:lineRule="auto"/>
      </w:pPr>
      <w:r w:rsidRPr="00A933AB">
        <w:t>import org.apache.hadoop.mapreduce.Mapper;</w:t>
      </w:r>
    </w:p>
    <w:p xmlns:wp14="http://schemas.microsoft.com/office/word/2010/wordml" w:rsidRPr="00A933AB" w:rsidR="00FE2E1F" w:rsidP="00FE2E1F" w:rsidRDefault="00FE2E1F" w14:paraId="7D75C135" wp14:textId="77777777">
      <w:pPr>
        <w:widowControl/>
        <w:spacing w:line="360" w:lineRule="auto"/>
      </w:pPr>
      <w:r w:rsidRPr="00A933AB">
        <w:t>import org.apache.hadoop.mapreduce.Reducer;</w:t>
      </w:r>
    </w:p>
    <w:p xmlns:wp14="http://schemas.microsoft.com/office/word/2010/wordml" w:rsidRPr="00A933AB" w:rsidR="00FE2E1F" w:rsidP="00FE2E1F" w:rsidRDefault="00FE2E1F" w14:paraId="477486F4" wp14:textId="77777777">
      <w:pPr>
        <w:widowControl/>
        <w:spacing w:line="360" w:lineRule="auto"/>
      </w:pPr>
      <w:r w:rsidRPr="00A933AB">
        <w:t>import org.apache.hadoop.mapreduce.lib.input.FileInputFormat;</w:t>
      </w:r>
    </w:p>
    <w:p xmlns:wp14="http://schemas.microsoft.com/office/word/2010/wordml" w:rsidRPr="00A933AB" w:rsidR="00FE2E1F" w:rsidP="00FE2E1F" w:rsidRDefault="00FE2E1F" w14:paraId="70DB7146" wp14:textId="77777777">
      <w:pPr>
        <w:widowControl/>
        <w:spacing w:line="360" w:lineRule="auto"/>
      </w:pPr>
      <w:r w:rsidRPr="00A933AB">
        <w:t>import org.apache.hadoop.mapreduce.lib.output.FileOutputFormat;</w:t>
      </w:r>
    </w:p>
    <w:p xmlns:wp14="http://schemas.microsoft.com/office/word/2010/wordml" w:rsidRPr="00A933AB" w:rsidR="00FE2E1F" w:rsidP="00FE2E1F" w:rsidRDefault="00FE2E1F" w14:paraId="7B5B4F19" wp14:textId="77777777">
      <w:pPr>
        <w:widowControl/>
        <w:spacing w:line="360" w:lineRule="auto"/>
      </w:pPr>
      <w:r w:rsidRPr="00A933AB">
        <w:t>import org.apache.hadoop.util.GenericOptionsParser;</w:t>
      </w:r>
    </w:p>
    <w:p xmlns:wp14="http://schemas.microsoft.com/office/word/2010/wordml" w:rsidRPr="00A933AB" w:rsidR="00FE2E1F" w:rsidP="00FE2E1F" w:rsidRDefault="00FE2E1F" w14:paraId="6E332356" wp14:textId="77777777">
      <w:pPr>
        <w:widowControl/>
        <w:spacing w:line="360" w:lineRule="auto"/>
      </w:pPr>
      <w:r w:rsidRPr="00A933AB">
        <w:t>public class WordCount {</w:t>
      </w:r>
    </w:p>
    <w:p xmlns:wp14="http://schemas.microsoft.com/office/word/2010/wordml" w:rsidRPr="00A933AB" w:rsidR="00FE2E1F" w:rsidP="00FE2E1F" w:rsidRDefault="00FE2E1F" w14:paraId="68B4D3C6" wp14:textId="77777777">
      <w:pPr>
        <w:widowControl/>
        <w:spacing w:line="360" w:lineRule="auto"/>
      </w:pPr>
      <w:r w:rsidRPr="00A933AB">
        <w:t>public static void main(String [] args) throws Exception</w:t>
      </w:r>
    </w:p>
    <w:p xmlns:wp14="http://schemas.microsoft.com/office/word/2010/wordml" w:rsidRPr="00A933AB" w:rsidR="00FE2E1F" w:rsidP="00FE2E1F" w:rsidRDefault="00FE2E1F" w14:paraId="668EF8AE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48BB26AC" wp14:textId="77777777">
      <w:pPr>
        <w:widowControl/>
        <w:spacing w:line="360" w:lineRule="auto"/>
      </w:pPr>
      <w:r w:rsidRPr="00A933AB">
        <w:t>Configuration c=new Configuration();</w:t>
      </w:r>
    </w:p>
    <w:p xmlns:wp14="http://schemas.microsoft.com/office/word/2010/wordml" w:rsidRPr="00A933AB" w:rsidR="00FE2E1F" w:rsidP="00FE2E1F" w:rsidRDefault="00FE2E1F" w14:paraId="72F831F7" wp14:textId="77777777">
      <w:pPr>
        <w:widowControl/>
        <w:spacing w:line="360" w:lineRule="auto"/>
      </w:pPr>
      <w:r w:rsidRPr="00A933AB">
        <w:t>String[] files=new GenericOptionsParser(c,args).getRemainingArgs();</w:t>
      </w:r>
    </w:p>
    <w:p xmlns:wp14="http://schemas.microsoft.com/office/word/2010/wordml" w:rsidRPr="00A933AB" w:rsidR="00FE2E1F" w:rsidP="00FE2E1F" w:rsidRDefault="00FE2E1F" w14:paraId="1B57725E" wp14:textId="77777777">
      <w:pPr>
        <w:widowControl/>
        <w:spacing w:line="360" w:lineRule="auto"/>
      </w:pPr>
      <w:r w:rsidRPr="00A933AB">
        <w:t>Path input=new Path(files[0]);</w:t>
      </w:r>
    </w:p>
    <w:p xmlns:wp14="http://schemas.microsoft.com/office/word/2010/wordml" w:rsidRPr="00A933AB" w:rsidR="00FE2E1F" w:rsidP="00FE2E1F" w:rsidRDefault="00FE2E1F" w14:paraId="7069FCBD" wp14:textId="77777777">
      <w:pPr>
        <w:widowControl/>
        <w:spacing w:line="360" w:lineRule="auto"/>
      </w:pPr>
      <w:r w:rsidRPr="00A933AB">
        <w:t>Path output=new Path(files[1]);</w:t>
      </w:r>
    </w:p>
    <w:p xmlns:wp14="http://schemas.microsoft.com/office/word/2010/wordml" w:rsidRPr="00A933AB" w:rsidR="00FE2E1F" w:rsidP="00FE2E1F" w:rsidRDefault="00FE2E1F" w14:paraId="2DB4AC2D" wp14:textId="77777777">
      <w:pPr>
        <w:widowControl/>
        <w:spacing w:line="360" w:lineRule="auto"/>
      </w:pPr>
      <w:r w:rsidRPr="00A933AB">
        <w:t>Job j=new Job(c,"wordcount");</w:t>
      </w:r>
    </w:p>
    <w:p xmlns:wp14="http://schemas.microsoft.com/office/word/2010/wordml" w:rsidRPr="00A933AB" w:rsidR="00FE2E1F" w:rsidP="00FE2E1F" w:rsidRDefault="00FE2E1F" w14:paraId="7A4A42FF" wp14:textId="77777777">
      <w:pPr>
        <w:widowControl/>
        <w:spacing w:line="360" w:lineRule="auto"/>
      </w:pPr>
      <w:r w:rsidRPr="00A933AB">
        <w:t>j.setJarByClass(WordCount.class);</w:t>
      </w:r>
    </w:p>
    <w:p xmlns:wp14="http://schemas.microsoft.com/office/word/2010/wordml" w:rsidRPr="00A933AB" w:rsidR="00FE2E1F" w:rsidP="00FE2E1F" w:rsidRDefault="00FE2E1F" w14:paraId="7FE4A271" wp14:textId="77777777">
      <w:pPr>
        <w:widowControl/>
        <w:spacing w:line="360" w:lineRule="auto"/>
      </w:pPr>
      <w:r w:rsidRPr="00A933AB">
        <w:t>j.setMapperClass(MapForWordCount.class);</w:t>
      </w:r>
    </w:p>
    <w:p xmlns:wp14="http://schemas.microsoft.com/office/word/2010/wordml" w:rsidRPr="00A933AB" w:rsidR="00FE2E1F" w:rsidP="00FE2E1F" w:rsidRDefault="00FE2E1F" w14:paraId="39802932" wp14:textId="77777777">
      <w:pPr>
        <w:widowControl/>
        <w:spacing w:line="360" w:lineRule="auto"/>
      </w:pPr>
      <w:r w:rsidRPr="00A933AB">
        <w:t>j.setReducerClass(ReduceForWordCount.class);</w:t>
      </w:r>
    </w:p>
    <w:p w:rsidR="00FE2E1F" w:rsidP="397870A4" w:rsidRDefault="00FE2E1F" w14:paraId="0296FE50" w14:textId="4D963CC1">
      <w:pPr>
        <w:widowControl w:val="1"/>
        <w:spacing w:line="360" w:lineRule="auto"/>
      </w:pPr>
      <w:r w:rsidR="00FE2E1F">
        <w:rPr/>
        <w:t>j.setOutputKeyClass(Text.class);</w:t>
      </w:r>
    </w:p>
    <w:p xmlns:wp14="http://schemas.microsoft.com/office/word/2010/wordml" w:rsidRPr="00A933AB" w:rsidR="00FE2E1F" w:rsidP="00FE2E1F" w:rsidRDefault="00FE2E1F" w14:paraId="2400309F" wp14:textId="77777777">
      <w:pPr>
        <w:widowControl/>
        <w:spacing w:line="360" w:lineRule="auto"/>
      </w:pPr>
      <w:r w:rsidRPr="00A933AB">
        <w:t>j.setOutputValueClass(IntWritable.class);</w:t>
      </w:r>
    </w:p>
    <w:p xmlns:wp14="http://schemas.microsoft.com/office/word/2010/wordml" w:rsidRPr="00A933AB" w:rsidR="00FE2E1F" w:rsidP="00FE2E1F" w:rsidRDefault="00FE2E1F" w14:paraId="5590A6F8" wp14:textId="77777777">
      <w:pPr>
        <w:widowControl/>
        <w:spacing w:line="360" w:lineRule="auto"/>
      </w:pPr>
      <w:r w:rsidRPr="00A933AB">
        <w:t>FileInputFormat.addInputPath(j, input);</w:t>
      </w:r>
    </w:p>
    <w:p xmlns:wp14="http://schemas.microsoft.com/office/word/2010/wordml" w:rsidRPr="00A933AB" w:rsidR="00FE2E1F" w:rsidP="00FE2E1F" w:rsidRDefault="00FE2E1F" w14:paraId="077ABF01" wp14:textId="77777777">
      <w:pPr>
        <w:widowControl/>
        <w:spacing w:line="360" w:lineRule="auto"/>
      </w:pPr>
      <w:r w:rsidRPr="00A933AB">
        <w:t>FileOutputFormat.setOutputPath(j, output);</w:t>
      </w:r>
    </w:p>
    <w:p xmlns:wp14="http://schemas.microsoft.com/office/word/2010/wordml" w:rsidRPr="00A933AB" w:rsidR="00FE2E1F" w:rsidP="00FE2E1F" w:rsidRDefault="00FE2E1F" w14:paraId="3F5EE8CE" wp14:textId="77777777">
      <w:pPr>
        <w:widowControl/>
        <w:spacing w:line="360" w:lineRule="auto"/>
      </w:pPr>
      <w:r w:rsidRPr="00A933AB">
        <w:t>System.exit(j.waitForCompletion(true)?0:1);</w:t>
      </w:r>
    </w:p>
    <w:p xmlns:wp14="http://schemas.microsoft.com/office/word/2010/wordml" w:rsidRPr="00A933AB" w:rsidR="00FE2E1F" w:rsidP="00FE2E1F" w:rsidRDefault="00FE2E1F" w14:paraId="2239F6FF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356D3AF4" wp14:textId="77777777">
      <w:pPr>
        <w:widowControl/>
        <w:spacing w:line="360" w:lineRule="auto"/>
      </w:pPr>
      <w:r w:rsidRPr="00A933AB">
        <w:t>public static class MapForWordCount extends Mapper&lt;LongWritable, Text, Text, IntWritable&gt;{</w:t>
      </w:r>
    </w:p>
    <w:p xmlns:wp14="http://schemas.microsoft.com/office/word/2010/wordml" w:rsidRPr="00A933AB" w:rsidR="00FE2E1F" w:rsidP="00FE2E1F" w:rsidRDefault="00FE2E1F" w14:paraId="004343BD" wp14:textId="77777777">
      <w:pPr>
        <w:widowControl/>
        <w:spacing w:line="360" w:lineRule="auto"/>
      </w:pPr>
      <w:r w:rsidRPr="00A933AB">
        <w:lastRenderedPageBreak/>
        <w:t>public void map(LongWritable key, Text value, Context con) throws IOException, InterruptedException</w:t>
      </w:r>
    </w:p>
    <w:p xmlns:wp14="http://schemas.microsoft.com/office/word/2010/wordml" w:rsidRPr="00A933AB" w:rsidR="00FE2E1F" w:rsidP="00FE2E1F" w:rsidRDefault="00FE2E1F" w14:paraId="748926B4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47FE1F" wp14:textId="77777777">
      <w:pPr>
        <w:widowControl/>
        <w:spacing w:line="360" w:lineRule="auto"/>
      </w:pPr>
      <w:r w:rsidRPr="00A933AB">
        <w:t>String line = value.toString();</w:t>
      </w:r>
    </w:p>
    <w:p xmlns:wp14="http://schemas.microsoft.com/office/word/2010/wordml" w:rsidRPr="00A933AB" w:rsidR="00FE2E1F" w:rsidP="00FE2E1F" w:rsidRDefault="00FE2E1F" w14:paraId="0285C0AD" wp14:textId="77777777">
      <w:pPr>
        <w:widowControl/>
        <w:spacing w:line="360" w:lineRule="auto"/>
      </w:pPr>
      <w:r w:rsidRPr="00A933AB">
        <w:t>String[] words=line.split(",");</w:t>
      </w:r>
    </w:p>
    <w:p xmlns:wp14="http://schemas.microsoft.com/office/word/2010/wordml" w:rsidRPr="00A933AB" w:rsidR="00FE2E1F" w:rsidP="00FE2E1F" w:rsidRDefault="00FE2E1F" w14:paraId="06A7B581" wp14:textId="77777777">
      <w:pPr>
        <w:widowControl/>
        <w:spacing w:line="360" w:lineRule="auto"/>
      </w:pPr>
      <w:r w:rsidRPr="00A933AB">
        <w:t>for(String word: words )</w:t>
      </w:r>
    </w:p>
    <w:p xmlns:wp14="http://schemas.microsoft.com/office/word/2010/wordml" w:rsidRPr="00A933AB" w:rsidR="00FE2E1F" w:rsidP="00FE2E1F" w:rsidRDefault="00FE2E1F" w14:paraId="28294C97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2E49FC16" wp14:textId="77777777">
      <w:pPr>
        <w:widowControl/>
        <w:spacing w:line="360" w:lineRule="auto"/>
      </w:pPr>
      <w:r w:rsidRPr="00A933AB">
        <w:t xml:space="preserve">      Text outputKey = new Text(word.toUpperCase().trim());</w:t>
      </w:r>
    </w:p>
    <w:p xmlns:wp14="http://schemas.microsoft.com/office/word/2010/wordml" w:rsidRPr="00A933AB" w:rsidR="00FE2E1F" w:rsidP="00FE2E1F" w:rsidRDefault="00FE2E1F" w14:paraId="714DD014" wp14:textId="51E0C036">
      <w:pPr>
        <w:widowControl w:val="1"/>
        <w:spacing w:line="360" w:lineRule="auto"/>
      </w:pPr>
      <w:r w:rsidR="00FE2E1F">
        <w:rPr/>
        <w:t>IntWritable</w:t>
      </w:r>
      <w:r w:rsidR="44A8CE64">
        <w:rPr/>
        <w:t xml:space="preserve"> </w:t>
      </w:r>
      <w:r w:rsidR="00FE2E1F">
        <w:rPr/>
        <w:t>outputValue</w:t>
      </w:r>
      <w:r w:rsidR="00FE2E1F">
        <w:rPr/>
        <w:t xml:space="preserve"> = new </w:t>
      </w:r>
      <w:proofErr w:type="spellStart"/>
      <w:r w:rsidR="00FE2E1F">
        <w:rPr/>
        <w:t>IntWritable</w:t>
      </w:r>
      <w:proofErr w:type="spellEnd"/>
      <w:r w:rsidR="00FE2E1F">
        <w:rPr/>
        <w:t>(1</w:t>
      </w:r>
      <w:proofErr w:type="gramStart"/>
      <w:r w:rsidR="00FE2E1F">
        <w:rPr/>
        <w:t>);</w:t>
      </w:r>
      <w:proofErr w:type="gramEnd"/>
    </w:p>
    <w:p xmlns:wp14="http://schemas.microsoft.com/office/word/2010/wordml" w:rsidRPr="00A933AB" w:rsidR="00FE2E1F" w:rsidP="00FE2E1F" w:rsidRDefault="00FE2E1F" w14:paraId="19E79339" wp14:textId="77777777">
      <w:pPr>
        <w:widowControl/>
        <w:spacing w:line="360" w:lineRule="auto"/>
      </w:pPr>
      <w:r w:rsidRPr="00A933AB">
        <w:t>con.write(outputKey, outputValue);</w:t>
      </w:r>
    </w:p>
    <w:p xmlns:wp14="http://schemas.microsoft.com/office/word/2010/wordml" w:rsidRPr="00A933AB" w:rsidR="00FE2E1F" w:rsidP="00FE2E1F" w:rsidRDefault="00FE2E1F" w14:paraId="46AE40AA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E58401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4286D95D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7A6967F9" wp14:textId="77777777">
      <w:pPr>
        <w:widowControl/>
        <w:spacing w:line="360" w:lineRule="auto"/>
      </w:pPr>
      <w:r w:rsidRPr="00A933AB">
        <w:t>public static class ReduceForWordCount extends Reducer&lt;Text, IntWritable, Text, IntWritable&gt;</w:t>
      </w:r>
    </w:p>
    <w:p xmlns:wp14="http://schemas.microsoft.com/office/word/2010/wordml" w:rsidRPr="00A933AB" w:rsidR="00FE2E1F" w:rsidP="00FE2E1F" w:rsidRDefault="00FE2E1F" w14:paraId="0D0B3B85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3BB17CD" wp14:textId="77777777">
      <w:pPr>
        <w:widowControl/>
        <w:spacing w:line="360" w:lineRule="auto"/>
      </w:pPr>
      <w:r w:rsidRPr="00A933AB">
        <w:t>public void reduce(Text word, Iterable&lt;IntWritable&gt; values, Context con) throws IOException, InterruptedException</w:t>
      </w:r>
    </w:p>
    <w:p xmlns:wp14="http://schemas.microsoft.com/office/word/2010/wordml" w:rsidRPr="00A933AB" w:rsidR="00FE2E1F" w:rsidP="00FE2E1F" w:rsidRDefault="00FE2E1F" w14:paraId="42EF7971" wp14:textId="77777777">
      <w:pPr>
        <w:widowControl/>
        <w:spacing w:line="360" w:lineRule="auto"/>
      </w:pPr>
      <w:r w:rsidRPr="00A933AB">
        <w:t>{</w:t>
      </w:r>
    </w:p>
    <w:p xmlns:wp14="http://schemas.microsoft.com/office/word/2010/wordml" w:rsidRPr="00A933AB" w:rsidR="00FE2E1F" w:rsidP="00FE2E1F" w:rsidRDefault="00FE2E1F" w14:paraId="66326BFC" wp14:textId="77777777">
      <w:pPr>
        <w:widowControl/>
        <w:spacing w:line="360" w:lineRule="auto"/>
      </w:pPr>
      <w:r w:rsidRPr="00A933AB">
        <w:t>int sum = 0;</w:t>
      </w:r>
    </w:p>
    <w:p xmlns:wp14="http://schemas.microsoft.com/office/word/2010/wordml" w:rsidRPr="00A933AB" w:rsidR="00FE2E1F" w:rsidP="00FE2E1F" w:rsidRDefault="00FE2E1F" w14:paraId="3B8C8178" wp14:textId="77777777">
      <w:pPr>
        <w:widowControl/>
        <w:spacing w:line="360" w:lineRule="auto"/>
      </w:pPr>
      <w:r w:rsidRPr="00A933AB">
        <w:t>for(IntWritable value : values)</w:t>
      </w:r>
    </w:p>
    <w:p xmlns:wp14="http://schemas.microsoft.com/office/word/2010/wordml" w:rsidRPr="00A933AB" w:rsidR="00FE2E1F" w:rsidP="00FE2E1F" w:rsidRDefault="00FE2E1F" w14:paraId="0A78F834" wp14:textId="77777777">
      <w:pPr>
        <w:widowControl/>
        <w:spacing w:line="360" w:lineRule="auto"/>
      </w:pPr>
      <w:r w:rsidRPr="00A933AB">
        <w:t xml:space="preserve">   {</w:t>
      </w:r>
    </w:p>
    <w:p xmlns:wp14="http://schemas.microsoft.com/office/word/2010/wordml" w:rsidRPr="00A933AB" w:rsidR="00FE2E1F" w:rsidP="00FE2E1F" w:rsidRDefault="00FE2E1F" w14:paraId="38C41F01" wp14:textId="77777777">
      <w:pPr>
        <w:widowControl/>
        <w:spacing w:line="360" w:lineRule="auto"/>
      </w:pPr>
      <w:r w:rsidRPr="00A933AB">
        <w:t xml:space="preserve">   sum += value.get();</w:t>
      </w:r>
    </w:p>
    <w:p xmlns:wp14="http://schemas.microsoft.com/office/word/2010/wordml" w:rsidRPr="00A933AB" w:rsidR="00FE2E1F" w:rsidP="00FE2E1F" w:rsidRDefault="00FE2E1F" w14:paraId="52D00F6E" wp14:textId="77777777">
      <w:pPr>
        <w:widowControl/>
        <w:spacing w:line="360" w:lineRule="auto"/>
      </w:pPr>
      <w:r w:rsidRPr="00A933AB">
        <w:t xml:space="preserve">   }</w:t>
      </w:r>
    </w:p>
    <w:p xmlns:wp14="http://schemas.microsoft.com/office/word/2010/wordml" w:rsidRPr="00A933AB" w:rsidR="00FE2E1F" w:rsidP="00FE2E1F" w:rsidRDefault="00FE2E1F" w14:paraId="258B686E" wp14:textId="77777777">
      <w:pPr>
        <w:widowControl/>
        <w:spacing w:line="360" w:lineRule="auto"/>
      </w:pPr>
      <w:r w:rsidRPr="00A933AB">
        <w:t>con.write(word, new IntWritable(sum));</w:t>
      </w:r>
    </w:p>
    <w:p xmlns:wp14="http://schemas.microsoft.com/office/word/2010/wordml" w:rsidRPr="00A933AB" w:rsidR="00FE2E1F" w:rsidP="00FE2E1F" w:rsidRDefault="00FE2E1F" w14:paraId="202DEC99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50CBB65B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6677DC93" wp14:textId="77777777">
      <w:pPr>
        <w:widowControl/>
        <w:spacing w:line="360" w:lineRule="auto"/>
      </w:pPr>
      <w:r w:rsidRPr="00A933AB">
        <w:t>}</w:t>
      </w:r>
    </w:p>
    <w:p xmlns:wp14="http://schemas.microsoft.com/office/word/2010/wordml" w:rsidRPr="00A933AB" w:rsidR="00FE2E1F" w:rsidP="00FE2E1F" w:rsidRDefault="00FE2E1F" w14:paraId="0E27B00A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E6F967C" wp14:textId="77777777">
      <w:pPr>
        <w:widowControl/>
        <w:spacing w:line="360" w:lineRule="auto"/>
      </w:pPr>
      <w:r w:rsidRPr="00A933AB">
        <w:t>The above program consists of three classes:</w:t>
      </w:r>
    </w:p>
    <w:p xmlns:wp14="http://schemas.microsoft.com/office/word/2010/wordml" w:rsidRPr="00A933AB" w:rsidR="00FE2E1F" w:rsidP="00B866FC" w:rsidRDefault="00FE2E1F" w14:paraId="6189687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r w:rsidRPr="00A933AB">
        <w:t>Driver class (Public, void, static, or main; this is the entry point).</w:t>
      </w:r>
    </w:p>
    <w:p xmlns:wp14="http://schemas.microsoft.com/office/word/2010/wordml" w:rsidRPr="00A933AB" w:rsidR="00FE2E1F" w:rsidP="00B866FC" w:rsidRDefault="00FE2E1F" w14:paraId="7C907F0A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30j0zll" w:colFirst="0" w:colLast="0" w:id="0"/>
      <w:bookmarkEnd w:id="0"/>
      <w:r w:rsidRPr="00A933AB">
        <w:lastRenderedPageBreak/>
        <w:t>The Map class which </w:t>
      </w:r>
      <w:r w:rsidRPr="00A933AB">
        <w:rPr>
          <w:b/>
        </w:rPr>
        <w:t>extends</w:t>
      </w:r>
      <w:r w:rsidRPr="00A933AB">
        <w:t> the public class Mapper&lt;KEYIN,VALUEIN,KEYOUT,VALUEOUT&gt;  and implements the Map function.</w:t>
      </w:r>
    </w:p>
    <w:p xmlns:wp14="http://schemas.microsoft.com/office/word/2010/wordml" w:rsidRPr="00A933AB" w:rsidR="00FE2E1F" w:rsidP="00B866FC" w:rsidRDefault="00FE2E1F" w14:paraId="41CEBCD2" wp14:textId="77777777">
      <w:pPr>
        <w:widowControl/>
        <w:numPr>
          <w:ilvl w:val="0"/>
          <w:numId w:val="10"/>
        </w:numPr>
        <w:tabs>
          <w:tab w:val="left" w:pos="707"/>
        </w:tabs>
        <w:spacing w:line="360" w:lineRule="auto"/>
      </w:pPr>
      <w:bookmarkStart w:name="_1fob9te" w:colFirst="0" w:colLast="0" w:id="1"/>
      <w:bookmarkEnd w:id="1"/>
      <w:r w:rsidRPr="00A933AB">
        <w:t>The Reduce class which extends the public class Reducer&lt;KEYIN,VALUEIN,KEYOUT,VALUEOUT&gt; and implements the Reduce function.</w:t>
      </w:r>
    </w:p>
    <w:p xmlns:wp14="http://schemas.microsoft.com/office/word/2010/wordml" w:rsidRPr="00A933AB" w:rsidR="00FE2E1F" w:rsidP="00B866FC" w:rsidRDefault="00FE2E1F" w14:paraId="0B4181BE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Make  a jar file</w:t>
      </w:r>
    </w:p>
    <w:p xmlns:wp14="http://schemas.microsoft.com/office/word/2010/wordml" w:rsidRPr="00A933AB" w:rsidR="00FE2E1F" w:rsidP="00FE2E1F" w:rsidRDefault="00FE2E1F" w14:paraId="0D3EB201" wp14:textId="77777777">
      <w:pPr>
        <w:widowControl/>
        <w:spacing w:line="360" w:lineRule="auto"/>
        <w:ind w:left="720" w:firstLine="720"/>
      </w:pPr>
      <w:r w:rsidRPr="00A933AB">
        <w:t>Right Click on Project&gt; Export&gt; Select export destination as </w:t>
      </w:r>
      <w:r w:rsidRPr="00A933AB">
        <w:rPr>
          <w:b/>
        </w:rPr>
        <w:t>Jar File </w:t>
      </w:r>
      <w:r w:rsidRPr="00A933AB">
        <w:t> &gt; next&gt; Finish.</w:t>
      </w:r>
    </w:p>
    <w:p xmlns:wp14="http://schemas.microsoft.com/office/word/2010/wordml" w:rsidR="00FE2E1F" w:rsidP="00B866FC" w:rsidRDefault="00FE2E1F" w14:paraId="0EF6A42C" wp14:textId="77777777">
      <w:pPr>
        <w:pStyle w:val="ListParagraph"/>
        <w:widowControl/>
        <w:numPr>
          <w:ilvl w:val="0"/>
          <w:numId w:val="9"/>
        </w:numPr>
        <w:spacing w:line="360" w:lineRule="auto"/>
      </w:pPr>
      <w:r w:rsidRPr="00A933AB">
        <w:t>Take a text file and move it into HDFS format: </w:t>
      </w:r>
    </w:p>
    <w:p xmlns:wp14="http://schemas.microsoft.com/office/word/2010/wordml" w:rsidR="00FE2E1F" w:rsidP="00FE2E1F" w:rsidRDefault="00FE2E1F" w14:paraId="60061E4C" wp14:textId="77777777">
      <w:pPr>
        <w:widowControl/>
        <w:spacing w:line="360" w:lineRule="auto"/>
        <w:jc w:val="center"/>
      </w:pPr>
      <w:r w:rsidRPr="00A933AB">
        <w:rPr>
          <w:noProof/>
        </w:rPr>
        <w:drawing>
          <wp:inline xmlns:wp14="http://schemas.microsoft.com/office/word/2010/wordprocessingDrawing" distT="0" distB="0" distL="0" distR="0" wp14:anchorId="131D5A94" wp14:editId="7777777">
            <wp:extent cx="3904615" cy="2337435"/>
            <wp:effectExtent l="0" t="0" r="635" b="5715"/>
            <wp:docPr id="155" name="image3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1.png"/>
                    <pic:cNvPicPr preferRelativeResize="0"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904615" cy="233743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xmlns:wp14="http://schemas.microsoft.com/office/word/2010/wordml" w:rsidRPr="00A933AB" w:rsidR="00FE2E1F" w:rsidP="00FE2E1F" w:rsidRDefault="00FE2E1F" w14:paraId="44EAFD9C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1A1CCFBA" wp14:textId="77777777">
      <w:pPr>
        <w:widowControl/>
        <w:spacing w:line="360" w:lineRule="auto"/>
      </w:pPr>
      <w:r w:rsidRPr="00A933AB">
        <w:t>move this into Hadoop directly, open the terminal and enter the following commands:</w:t>
      </w:r>
    </w:p>
    <w:p xmlns:wp14="http://schemas.microsoft.com/office/word/2010/wordml" w:rsidRPr="00A933AB" w:rsidR="00FE2E1F" w:rsidP="00FE2E1F" w:rsidRDefault="00FE2E1F" w14:paraId="2102FD50" wp14:textId="77777777">
      <w:pPr>
        <w:widowControl/>
        <w:spacing w:line="360" w:lineRule="auto"/>
      </w:pPr>
      <w:r w:rsidRPr="00A933AB">
        <w:t>[training@localhost~]$hadoop fs -putwordcountFilewordCountFile</w:t>
      </w:r>
      <w:r w:rsidR="00E06E28">
        <w:rPr>
          <w:noProof/>
        </w:rPr>
        <w:pict w14:anchorId="70740188">
          <v:shapetype id="_x0000_t202" coordsize="21600,21600" o:spt="202" path="m,l,21600r21600,l21600,xe">
            <v:stroke joinstyle="miter"/>
            <v:path gradientshapeok="t" o:connecttype="rect"/>
          </v:shapetype>
          <v:shape id="Text Box 66" style="position:absolute;margin-left:-93.75pt;margin-top:1.45pt;width:21.7pt;height:13.75pt;z-index:251659264;visibility:visible;mso-wrap-distance-left:0;mso-wrap-distance-right:0;mso-position-horizontal-relative:margin;mso-position-vertical-relative:text" o:spid="_x0000_s1030" stroked="f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">
            <v:textbox inset="0,0,0,0">
              <w:txbxContent>
                <w:p w:rsidR="006E440E" w:rsidP="00FE2E1F" w:rsidRDefault="006E440E" w14:paraId="4B94D5A5" wp14:textId="77777777">
                  <w:pPr>
                    <w:pStyle w:val="BodyText"/>
                  </w:pPr>
                </w:p>
              </w:txbxContent>
            </v:textbox>
            <w10:wrap anchorx="margin"/>
          </v:shape>
        </w:pict>
      </w:r>
    </w:p>
    <w:p xmlns:wp14="http://schemas.microsoft.com/office/word/2010/wordml" w:rsidRPr="00A933AB" w:rsidR="00FE2E1F" w:rsidP="00FE2E1F" w:rsidRDefault="00FE2E1F" w14:paraId="3DEEC669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3656B9A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26BF980" wp14:textId="77777777">
      <w:pPr>
        <w:widowControl/>
        <w:spacing w:line="360" w:lineRule="auto"/>
      </w:pPr>
      <w:r w:rsidRPr="00A933AB">
        <w:t>Run the jar file:</w:t>
      </w:r>
    </w:p>
    <w:p xmlns:wp14="http://schemas.microsoft.com/office/word/2010/wordml" w:rsidRPr="00A933AB" w:rsidR="00FE2E1F" w:rsidP="00FE2E1F" w:rsidRDefault="00FE2E1F" w14:paraId="45FB0818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2A47DB91" wp14:textId="77777777">
      <w:pPr>
        <w:widowControl/>
        <w:spacing w:line="360" w:lineRule="auto"/>
      </w:pPr>
      <w:r w:rsidRPr="00A933AB">
        <w:t>[training@localhost~]$hadoop jar MRProgramsDemo.jar PackageDemo.WordCountwordCountFile MRDir1</w:t>
      </w:r>
    </w:p>
    <w:p xmlns:wp14="http://schemas.microsoft.com/office/word/2010/wordml" w:rsidRPr="00A933AB" w:rsidR="00FE2E1F" w:rsidP="00FE2E1F" w:rsidRDefault="00FE2E1F" w14:paraId="049F31CB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53128261" wp14:textId="77777777">
      <w:pPr>
        <w:widowControl/>
        <w:spacing w:line="360" w:lineRule="auto"/>
      </w:pPr>
    </w:p>
    <w:p xmlns:wp14="http://schemas.microsoft.com/office/word/2010/wordml" w:rsidRPr="00A933AB" w:rsidR="00FE2E1F" w:rsidP="00FE2E1F" w:rsidRDefault="00FE2E1F" w14:paraId="60A0CBEE" wp14:textId="77777777">
      <w:pPr>
        <w:widowControl/>
        <w:spacing w:line="360" w:lineRule="auto"/>
        <w:rPr>
          <w:b/>
          <w:color w:val="000000"/>
        </w:rPr>
      </w:pPr>
      <w:r w:rsidRPr="00A933AB">
        <w:rPr>
          <w:b/>
          <w:color w:val="000000"/>
        </w:rPr>
        <w:lastRenderedPageBreak/>
        <w:t>Input / Output:</w:t>
      </w:r>
    </w:p>
    <w:p xmlns:wp14="http://schemas.microsoft.com/office/word/2010/wordml" w:rsidRPr="00A933AB" w:rsidR="00FE2E1F" w:rsidP="00FE2E1F" w:rsidRDefault="00FE2E1F" w14:paraId="62486C05" wp14:textId="77777777">
      <w:pPr>
        <w:widowControl/>
        <w:spacing w:line="360" w:lineRule="auto"/>
        <w:rPr>
          <w:b/>
          <w:color w:val="000000"/>
        </w:rPr>
      </w:pPr>
    </w:p>
    <w:p xmlns:wp14="http://schemas.microsoft.com/office/word/2010/wordml" w:rsidRPr="00A933AB" w:rsidR="00FE2E1F" w:rsidP="00FE2E1F" w:rsidRDefault="00FE2E1F" w14:paraId="7FCACBBA" wp14:textId="77777777">
      <w:pPr>
        <w:widowControl/>
        <w:spacing w:line="360" w:lineRule="auto"/>
      </w:pPr>
      <w:r w:rsidRPr="00A933AB">
        <w:t>[training@localhost~]$hadoop fs -ls MRDir1</w:t>
      </w:r>
    </w:p>
    <w:p xmlns:wp14="http://schemas.microsoft.com/office/word/2010/wordml" w:rsidRPr="00A933AB" w:rsidR="00FE2E1F" w:rsidP="00FE2E1F" w:rsidRDefault="00FE2E1F" w14:paraId="12D0367F" wp14:textId="77777777">
      <w:pPr>
        <w:widowControl/>
        <w:spacing w:line="360" w:lineRule="auto"/>
      </w:pPr>
      <w:r w:rsidRPr="00A933AB">
        <w:t>Found 3 items</w:t>
      </w:r>
    </w:p>
    <w:p xmlns:wp14="http://schemas.microsoft.com/office/word/2010/wordml" w:rsidRPr="00A933AB" w:rsidR="00FE2E1F" w:rsidP="00FE2E1F" w:rsidRDefault="00FE2E1F" w14:paraId="53633D0C" wp14:textId="77777777">
      <w:pPr>
        <w:widowControl/>
        <w:spacing w:line="360" w:lineRule="auto"/>
      </w:pPr>
      <w:r w:rsidRPr="00A933AB">
        <w:t>-rw-r--r--   1 training supergroup          0 2016-02-23 03:36 /user/training/MRDir1/_SUCCESS</w:t>
      </w:r>
    </w:p>
    <w:p xmlns:wp14="http://schemas.microsoft.com/office/word/2010/wordml" w:rsidRPr="00A933AB" w:rsidR="00FE2E1F" w:rsidP="00FE2E1F" w:rsidRDefault="00FE2E1F" w14:paraId="6ADE274D" wp14:textId="77777777">
      <w:pPr>
        <w:widowControl/>
        <w:spacing w:line="360" w:lineRule="auto"/>
      </w:pPr>
      <w:r w:rsidRPr="00A933AB">
        <w:t>drwxr-xr-x   - training supergroup          0 2016-02-23 03:36 /user/training/MRDir1/_logs</w:t>
      </w:r>
    </w:p>
    <w:p xmlns:wp14="http://schemas.microsoft.com/office/word/2010/wordml" w:rsidRPr="00A933AB" w:rsidR="00FE2E1F" w:rsidP="00FE2E1F" w:rsidRDefault="00FE2E1F" w14:paraId="40D79A50" wp14:textId="77777777">
      <w:pPr>
        <w:widowControl/>
        <w:spacing w:line="360" w:lineRule="auto"/>
      </w:pPr>
      <w:r w:rsidRPr="00A933AB">
        <w:t>-rw-r--r--   1 training supergroup         20 2016-02-23 03:36 /user/training/MRDir1/part-r-00000</w:t>
      </w:r>
    </w:p>
    <w:p xmlns:wp14="http://schemas.microsoft.com/office/word/2010/wordml" w:rsidRPr="00A933AB" w:rsidR="00FE2E1F" w:rsidP="00FE2E1F" w:rsidRDefault="00FE2E1F" w14:paraId="16FC1B19" wp14:textId="77777777">
      <w:pPr>
        <w:widowControl/>
        <w:spacing w:line="360" w:lineRule="auto"/>
      </w:pPr>
      <w:r w:rsidRPr="00A933AB">
        <w:t>[training@localhost~]$hadoop fs -cat MRDir1/part-r-00000</w:t>
      </w:r>
    </w:p>
    <w:p xmlns:wp14="http://schemas.microsoft.com/office/word/2010/wordml" w:rsidRPr="00A933AB" w:rsidR="00FE2E1F" w:rsidP="00FE2E1F" w:rsidRDefault="00FE2E1F" w14:paraId="2D0A824E" wp14:textId="77777777">
      <w:pPr>
        <w:widowControl/>
        <w:spacing w:line="360" w:lineRule="auto"/>
      </w:pPr>
      <w:r w:rsidRPr="00A933AB">
        <w:t>BUS     7</w:t>
      </w:r>
    </w:p>
    <w:p xmlns:wp14="http://schemas.microsoft.com/office/word/2010/wordml" w:rsidRPr="00A933AB" w:rsidR="00FE2E1F" w:rsidP="00FE2E1F" w:rsidRDefault="00FE2E1F" w14:paraId="0A99B662" wp14:textId="77777777">
      <w:pPr>
        <w:widowControl/>
        <w:spacing w:line="360" w:lineRule="auto"/>
      </w:pPr>
      <w:r w:rsidRPr="00A933AB">
        <w:t>CAR     4</w:t>
      </w:r>
    </w:p>
    <w:p xmlns:wp14="http://schemas.microsoft.com/office/word/2010/wordml" w:rsidR="003F590A" w:rsidP="00E01D5E" w:rsidRDefault="00FE2E1F" w14:paraId="7ABDE71E" wp14:textId="77777777">
      <w:pPr>
        <w:widowControl/>
        <w:autoSpaceDE/>
        <w:spacing w:line="360" w:lineRule="auto"/>
      </w:pPr>
      <w:r w:rsidRPr="00A933AB">
        <w:t>TRAIN   6</w:t>
      </w:r>
    </w:p>
    <w:p xmlns:wp14="http://schemas.microsoft.com/office/word/2010/wordml" w:rsidR="003F590A" w:rsidRDefault="003F590A" w14:paraId="4101652C" wp14:textId="77777777">
      <w:pPr>
        <w:widowControl/>
        <w:autoSpaceDE/>
        <w:autoSpaceDN/>
        <w:adjustRightInd/>
        <w:spacing w:after="200" w:line="276" w:lineRule="auto"/>
      </w:pPr>
    </w:p>
    <w:sectPr w:rsidR="003F590A" w:rsidSect="00C0714C">
      <w:footerReference w:type="default" r:id="rId11"/>
      <w:pgSz w:w="12240" w:h="15840" w:orient="portrait"/>
      <w:pgMar w:top="1440" w:right="1440" w:bottom="1440" w:left="1440" w:header="720" w:footer="720" w:gutter="0"/>
      <w:pgNumType w:start="17"/>
      <w:cols w:space="720"/>
      <w:docGrid w:linePitch="360"/>
    </w:sectPr>
  </w:body>
</w:document>
</file>

<file path=word/endnotes.xml><?xml version="1.0" encoding="utf-8"?>
<w:end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endnote w:type="separator" w:id="0">
    <w:p xmlns:wp14="http://schemas.microsoft.com/office/word/2010/wordml" w:rsidR="00E66A2B" w:rsidP="00702281" w:rsidRDefault="00E66A2B" w14:paraId="4B99056E" wp14:textId="77777777">
      <w:r>
        <w:separator/>
      </w:r>
    </w:p>
  </w:endnote>
  <w:endnote w:type="continuationSeparator" w:id="1">
    <w:p xmlns:wp14="http://schemas.microsoft.com/office/word/2010/wordml" w:rsidR="00E66A2B" w:rsidP="00702281" w:rsidRDefault="00E66A2B" w14:paraId="1299C43A" wp14:textId="77777777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Noto Sans Symbols">
    <w:altName w:val="Calibri"/>
    <w:charset w:val="00"/>
    <w:family w:val="auto"/>
    <w:pitch w:val="default"/>
    <w:sig w:usb0="00000000" w:usb1="00000000" w:usb2="00000000" w:usb3="00000000" w:csb0="0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erif">
    <w:altName w:val="Times New Roman"/>
    <w:panose1 w:val="02020603050405020304"/>
    <w:charset w:val="00"/>
    <w:family w:val="roman"/>
    <w:pitch w:val="variable"/>
    <w:sig w:usb0="E0000AFF" w:usb1="500078FF" w:usb2="00000021" w:usb3="00000000" w:csb0="000001B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altName w:val="Liberation Mono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Liberation Mono">
    <w:altName w:val="Calibri"/>
    <w:panose1 w:val="02070409020205020404"/>
    <w:charset w:val="00"/>
    <w:family w:val="modern"/>
    <w:pitch w:val="fixed"/>
    <w:sig w:usb0="E0000AFF" w:usb1="400078FF" w:usb2="00000001" w:usb3="00000000" w:csb0="000001B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ira">
    <w:altName w:val="Georgia"/>
    <w:charset w:val="00"/>
    <w:family w:val="auto"/>
    <w:pitch w:val="default"/>
    <w:sig w:usb0="00000000" w:usb1="00000000" w:usb2="00000000" w:usb3="00000000" w:csb0="00000000" w:csb1="00000000"/>
  </w:font>
</w:fonts>
</file>

<file path=word/footer1.xml><?xml version="1.0" encoding="utf-8"?>
<w:ftr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p xmlns:wp14="http://schemas.microsoft.com/office/word/2010/wordml" w:rsidR="006E440E" w:rsidRDefault="006E440E" w14:paraId="529FA16C" wp14:textId="77777777">
    <w:pPr>
      <w:pStyle w:val="Footer"/>
      <w:jc w:val="right"/>
    </w:pPr>
    <w:r w:rsidRPr="000C5434">
      <w:rPr>
        <w:color w:val="7F7F7F" w:themeColor="background1" w:themeShade="7F"/>
      </w:rPr>
      <w:t>Page</w:t>
    </w:r>
    <w:sdt>
      <w:sdtPr>
        <w:id w:val="1258405119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Pr="00E06E28">
          <w:fldChar w:fldCharType="begin"/>
        </w:r>
        <w:r w:rsidRPr="000C5434">
          <w:instrText xml:space="preserve"> PAGE   \* MERGEFORMAT </w:instrText>
        </w:r>
        <w:r w:rsidRPr="00E06E28">
          <w:fldChar w:fldCharType="separate"/>
        </w:r>
        <w:r w:rsidRPr="00426D0C" w:rsidR="00426D0C">
          <w:rPr>
            <w:b/>
            <w:bCs/>
            <w:noProof/>
          </w:rPr>
          <w:t>17</w:t>
        </w:r>
        <w:r w:rsidRPr="000C5434">
          <w:rPr>
            <w:b/>
            <w:bCs/>
            <w:noProof/>
          </w:rPr>
          <w:fldChar w:fldCharType="end"/>
        </w:r>
      </w:sdtContent>
    </w:sdt>
  </w:p>
  <w:p xmlns:wp14="http://schemas.microsoft.com/office/word/2010/wordml" w:rsidR="006E440E" w:rsidRDefault="006E440E" w14:paraId="3CF2D8B6" wp14:textId="77777777">
    <w:pPr>
      <w:pStyle w:val="Footer"/>
    </w:pPr>
  </w:p>
  <w:p xmlns:wp14="http://schemas.microsoft.com/office/word/2010/wordml" w:rsidR="006E440E" w:rsidRDefault="006E440E" w14:paraId="0FB78278" wp14:textId="77777777"/>
</w:ftr>
</file>

<file path=word/footnotes.xml><?xml version="1.0" encoding="utf-8"?>
<w:footnotes xmlns:w14="http://schemas.microsoft.com/office/word/2010/wordml" xmlns:wp14="http://schemas.microsoft.com/office/word/2010/wordprocessingDrawing"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 xmlns:mc="http://schemas.openxmlformats.org/markup-compatibility/2006" mc:Ignorable="w14 wp14">
  <w:footnote w:type="separator" w:id="0">
    <w:p xmlns:wp14="http://schemas.microsoft.com/office/word/2010/wordml" w:rsidR="00E66A2B" w:rsidP="00702281" w:rsidRDefault="00E66A2B" w14:paraId="4DDBEF00" wp14:textId="77777777">
      <w:r>
        <w:separator/>
      </w:r>
    </w:p>
  </w:footnote>
  <w:footnote w:type="continuationSeparator" w:id="1">
    <w:p xmlns:wp14="http://schemas.microsoft.com/office/word/2010/wordml" w:rsidR="00E66A2B" w:rsidP="00702281" w:rsidRDefault="00E66A2B" w14:paraId="3461D779" wp14:textId="77777777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000003"/>
    <w:multiLevelType w:val="multilevel"/>
    <w:tmpl w:val="00000003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cs="OpenSymbol"/>
      </w:rPr>
    </w:lvl>
    <w:lvl w:ilvl="1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cs="OpenSymbol"/>
      </w:rPr>
    </w:lvl>
    <w:lvl w:ilvl="2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cs="OpenSymbol"/>
      </w:rPr>
    </w:lvl>
    <w:lvl w:ilvl="3">
      <w:start w:val="1"/>
      <w:numFmt w:val="bullet"/>
      <w:lvlText w:val=""/>
      <w:lvlJc w:val="left"/>
      <w:pPr>
        <w:tabs>
          <w:tab w:val="num" w:pos="1800"/>
        </w:tabs>
        <w:ind w:left="1800" w:hanging="360"/>
      </w:pPr>
      <w:rPr>
        <w:rFonts w:ascii="Wingdings" w:hAnsi="Wingdings" w:cs="OpenSymbol"/>
      </w:rPr>
    </w:lvl>
    <w:lvl w:ilvl="4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cs="OpenSymbol"/>
      </w:rPr>
    </w:lvl>
    <w:lvl w:ilvl="5">
      <w:start w:val="1"/>
      <w:numFmt w:val="bullet"/>
      <w:lvlText w:val=""/>
      <w:lvlJc w:val="left"/>
      <w:pPr>
        <w:tabs>
          <w:tab w:val="num" w:pos="2520"/>
        </w:tabs>
        <w:ind w:left="2520" w:hanging="360"/>
      </w:pPr>
      <w:rPr>
        <w:rFonts w:ascii="Wingdings" w:hAnsi="Wingdings" w:cs="OpenSymbol"/>
      </w:rPr>
    </w:lvl>
    <w:lvl w:ilvl="6">
      <w:start w:val="1"/>
      <w:numFmt w:val="bullet"/>
      <w:lvlText w:val=""/>
      <w:lvlJc w:val="left"/>
      <w:pPr>
        <w:tabs>
          <w:tab w:val="num" w:pos="2880"/>
        </w:tabs>
        <w:ind w:left="2880" w:hanging="360"/>
      </w:pPr>
      <w:rPr>
        <w:rFonts w:ascii="Wingdings" w:hAnsi="Wingdings" w:cs="OpenSymbol"/>
      </w:rPr>
    </w:lvl>
    <w:lvl w:ilvl="7">
      <w:start w:val="1"/>
      <w:numFmt w:val="bullet"/>
      <w:lvlText w:val=""/>
      <w:lvlJc w:val="left"/>
      <w:pPr>
        <w:tabs>
          <w:tab w:val="num" w:pos="3240"/>
        </w:tabs>
        <w:ind w:left="3240" w:hanging="360"/>
      </w:pPr>
      <w:rPr>
        <w:rFonts w:ascii="Wingdings" w:hAnsi="Wingdings" w:cs="OpenSymbol"/>
      </w:rPr>
    </w:lvl>
    <w:lvl w:ilvl="8">
      <w:start w:val="1"/>
      <w:numFmt w:val="bullet"/>
      <w:lvlText w:val=""/>
      <w:lvlJc w:val="left"/>
      <w:pPr>
        <w:tabs>
          <w:tab w:val="num" w:pos="3600"/>
        </w:tabs>
        <w:ind w:left="3600" w:hanging="360"/>
      </w:pPr>
      <w:rPr>
        <w:rFonts w:ascii="Wingdings" w:hAnsi="Wingdings" w:cs="OpenSymbol"/>
      </w:rPr>
    </w:lvl>
  </w:abstractNum>
  <w:abstractNum w:abstractNumId="1">
    <w:nsid w:val="025B0F56"/>
    <w:multiLevelType w:val="multilevel"/>
    <w:tmpl w:val="F496B974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2">
    <w:nsid w:val="03076465"/>
    <w:multiLevelType w:val="multilevel"/>
    <w:tmpl w:val="81647C42"/>
    <w:lvl w:ilvl="0">
      <w:start w:val="1"/>
      <w:numFmt w:val="decimal"/>
      <w:lvlText w:val="%1."/>
      <w:lvlJc w:val="left"/>
      <w:pPr>
        <w:ind w:left="707" w:firstLine="0"/>
      </w:pPr>
    </w:lvl>
    <w:lvl w:ilvl="1">
      <w:start w:val="1"/>
      <w:numFmt w:val="decimal"/>
      <w:lvlText w:val="%2."/>
      <w:lvlJc w:val="left"/>
      <w:pPr>
        <w:ind w:left="1414" w:hanging="283"/>
      </w:pPr>
    </w:lvl>
    <w:lvl w:ilvl="2">
      <w:start w:val="1"/>
      <w:numFmt w:val="decimal"/>
      <w:lvlText w:val="%3."/>
      <w:lvlJc w:val="left"/>
      <w:pPr>
        <w:ind w:left="2121" w:hanging="283"/>
      </w:pPr>
    </w:lvl>
    <w:lvl w:ilvl="3">
      <w:start w:val="1"/>
      <w:numFmt w:val="decimal"/>
      <w:lvlText w:val="%4."/>
      <w:lvlJc w:val="left"/>
      <w:pPr>
        <w:ind w:left="2828" w:hanging="283"/>
      </w:pPr>
    </w:lvl>
    <w:lvl w:ilvl="4">
      <w:start w:val="1"/>
      <w:numFmt w:val="decimal"/>
      <w:lvlText w:val="%5."/>
      <w:lvlJc w:val="left"/>
      <w:pPr>
        <w:ind w:left="3535" w:hanging="283"/>
      </w:pPr>
    </w:lvl>
    <w:lvl w:ilvl="5">
      <w:start w:val="1"/>
      <w:numFmt w:val="decimal"/>
      <w:lvlText w:val="%6."/>
      <w:lvlJc w:val="left"/>
      <w:pPr>
        <w:ind w:left="4242" w:hanging="283"/>
      </w:pPr>
    </w:lvl>
    <w:lvl w:ilvl="6">
      <w:start w:val="1"/>
      <w:numFmt w:val="decimal"/>
      <w:lvlText w:val="%7."/>
      <w:lvlJc w:val="left"/>
      <w:pPr>
        <w:ind w:left="4949" w:hanging="283"/>
      </w:pPr>
    </w:lvl>
    <w:lvl w:ilvl="7">
      <w:start w:val="1"/>
      <w:numFmt w:val="decimal"/>
      <w:lvlText w:val="%8."/>
      <w:lvlJc w:val="left"/>
      <w:pPr>
        <w:ind w:left="5656" w:hanging="282"/>
      </w:pPr>
    </w:lvl>
    <w:lvl w:ilvl="8">
      <w:start w:val="1"/>
      <w:numFmt w:val="decimal"/>
      <w:lvlText w:val="%9."/>
      <w:lvlJc w:val="left"/>
      <w:pPr>
        <w:ind w:left="6363" w:hanging="283"/>
      </w:pPr>
    </w:lvl>
  </w:abstractNum>
  <w:abstractNum w:abstractNumId="3">
    <w:nsid w:val="03FF6E73"/>
    <w:multiLevelType w:val="multilevel"/>
    <w:tmpl w:val="F24E623C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4">
    <w:nsid w:val="17007F8A"/>
    <w:multiLevelType w:val="hybridMultilevel"/>
    <w:tmpl w:val="FFF6153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D690DF5"/>
    <w:multiLevelType w:val="hybridMultilevel"/>
    <w:tmpl w:val="23D0403E"/>
    <w:lvl w:ilvl="0" w:tplc="0409000B">
      <w:start w:val="1"/>
      <w:numFmt w:val="bullet"/>
      <w:lvlText w:val=""/>
      <w:lvlJc w:val="left"/>
      <w:pPr>
        <w:ind w:left="36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27313233"/>
    <w:multiLevelType w:val="hybridMultilevel"/>
    <w:tmpl w:val="50FE745E"/>
    <w:lvl w:ilvl="0" w:tplc="DEA2ABC8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  <w:iCs w:val="0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264748F"/>
    <w:multiLevelType w:val="hybridMultilevel"/>
    <w:tmpl w:val="EA34897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334805C5"/>
    <w:multiLevelType w:val="hybridMultilevel"/>
    <w:tmpl w:val="193E9E0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373E7A31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14050C"/>
    <w:multiLevelType w:val="hybridMultilevel"/>
    <w:tmpl w:val="E37837A0"/>
    <w:lvl w:ilvl="0" w:tplc="0409000F">
      <w:start w:val="1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>
    <w:nsid w:val="3A283ED0"/>
    <w:multiLevelType w:val="hybridMultilevel"/>
    <w:tmpl w:val="EF1EF00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422304CE"/>
    <w:multiLevelType w:val="multilevel"/>
    <w:tmpl w:val="E92AAFC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448D176B"/>
    <w:multiLevelType w:val="multilevel"/>
    <w:tmpl w:val="0FF46096"/>
    <w:lvl w:ilvl="0">
      <w:start w:val="1"/>
      <w:numFmt w:val="bullet"/>
      <w:lvlText w:val="●"/>
      <w:lvlJc w:val="left"/>
      <w:pPr>
        <w:ind w:left="707" w:firstLine="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●"/>
      <w:lvlJc w:val="left"/>
      <w:pPr>
        <w:ind w:left="1414" w:hanging="283"/>
      </w:pPr>
      <w:rPr>
        <w:rFonts w:ascii="Noto Sans Symbols" w:hAnsi="Noto Sans Symbols" w:eastAsia="Noto Sans Symbols" w:cs="Noto Sans Symbols"/>
      </w:rPr>
    </w:lvl>
    <w:lvl w:ilvl="2">
      <w:start w:val="1"/>
      <w:numFmt w:val="bullet"/>
      <w:lvlText w:val="●"/>
      <w:lvlJc w:val="left"/>
      <w:pPr>
        <w:ind w:left="2121" w:hanging="283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28" w:hanging="283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●"/>
      <w:lvlJc w:val="left"/>
      <w:pPr>
        <w:ind w:left="3535" w:hanging="283"/>
      </w:pPr>
      <w:rPr>
        <w:rFonts w:ascii="Noto Sans Symbols" w:hAnsi="Noto Sans Symbols" w:eastAsia="Noto Sans Symbols" w:cs="Noto Sans Symbols"/>
      </w:rPr>
    </w:lvl>
    <w:lvl w:ilvl="5">
      <w:start w:val="1"/>
      <w:numFmt w:val="bullet"/>
      <w:lvlText w:val="●"/>
      <w:lvlJc w:val="left"/>
      <w:pPr>
        <w:ind w:left="4242" w:hanging="283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4949" w:hanging="283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●"/>
      <w:lvlJc w:val="left"/>
      <w:pPr>
        <w:ind w:left="5656" w:hanging="282"/>
      </w:pPr>
      <w:rPr>
        <w:rFonts w:ascii="Noto Sans Symbols" w:hAnsi="Noto Sans Symbols" w:eastAsia="Noto Sans Symbols" w:cs="Noto Sans Symbols"/>
      </w:rPr>
    </w:lvl>
    <w:lvl w:ilvl="8">
      <w:start w:val="1"/>
      <w:numFmt w:val="bullet"/>
      <w:lvlText w:val="●"/>
      <w:lvlJc w:val="left"/>
      <w:pPr>
        <w:ind w:left="6363" w:hanging="283"/>
      </w:pPr>
      <w:rPr>
        <w:rFonts w:ascii="Noto Sans Symbols" w:hAnsi="Noto Sans Symbols" w:eastAsia="Noto Sans Symbols" w:cs="Noto Sans Symbols"/>
      </w:rPr>
    </w:lvl>
  </w:abstractNum>
  <w:abstractNum w:abstractNumId="14">
    <w:nsid w:val="50550871"/>
    <w:multiLevelType w:val="hybridMultilevel"/>
    <w:tmpl w:val="FD80BD9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571C2090"/>
    <w:multiLevelType w:val="hybridMultilevel"/>
    <w:tmpl w:val="6D62D854"/>
    <w:lvl w:ilvl="0" w:tplc="0409000B">
      <w:start w:val="1"/>
      <w:numFmt w:val="bullet"/>
      <w:lvlText w:val=""/>
      <w:lvlJc w:val="left"/>
      <w:pPr>
        <w:ind w:left="720" w:hanging="360"/>
      </w:pPr>
      <w:rPr>
        <w:rFonts w:hint="default" w:ascii="Wingdings" w:hAnsi="Wingdings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>
    <w:nsid w:val="5CAC7393"/>
    <w:multiLevelType w:val="hybridMultilevel"/>
    <w:tmpl w:val="25D26C8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B101147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9A74138"/>
    <w:multiLevelType w:val="hybridMultilevel"/>
    <w:tmpl w:val="6C3A79A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A026589"/>
    <w:multiLevelType w:val="hybridMultilevel"/>
    <w:tmpl w:val="D9DC785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8"/>
  </w:num>
  <w:num w:numId="3">
    <w:abstractNumId w:val="5"/>
  </w:num>
  <w:num w:numId="4">
    <w:abstractNumId w:val="15"/>
  </w:num>
  <w:num w:numId="5">
    <w:abstractNumId w:val="6"/>
  </w:num>
  <w:num w:numId="6">
    <w:abstractNumId w:val="12"/>
  </w:num>
  <w:num w:numId="7">
    <w:abstractNumId w:val="3"/>
  </w:num>
  <w:num w:numId="8">
    <w:abstractNumId w:val="1"/>
  </w:num>
  <w:num w:numId="9">
    <w:abstractNumId w:val="2"/>
  </w:num>
  <w:num w:numId="10">
    <w:abstractNumId w:val="13"/>
  </w:num>
  <w:num w:numId="11">
    <w:abstractNumId w:val="9"/>
  </w:num>
  <w:num w:numId="12">
    <w:abstractNumId w:val="4"/>
  </w:num>
  <w:num w:numId="13">
    <w:abstractNumId w:val="17"/>
  </w:num>
  <w:num w:numId="14">
    <w:abstractNumId w:val="19"/>
  </w:num>
  <w:num w:numId="15">
    <w:abstractNumId w:val="14"/>
  </w:num>
  <w:num w:numId="16">
    <w:abstractNumId w:val="18"/>
  </w:num>
  <w:num w:numId="17">
    <w:abstractNumId w:val="7"/>
  </w:num>
  <w:num w:numId="18">
    <w:abstractNumId w:val="11"/>
  </w:num>
  <w:num w:numId="19">
    <w:abstractNumId w:val="16"/>
  </w:num>
  <w:num w:numId="20">
    <w:abstractNumId w:val="10"/>
  </w:num>
  <w:numIdMacAtCleanup w:val="19"/>
</w:numbering>
</file>

<file path=word/settings.xml><?xml version="1.0" encoding="utf-8"?>
<w:settings xmlns:w14="http://schemas.microsoft.com/office/word/2010/wordml" xmlns:wp14="http://schemas.microsoft.com/office/word/2010/wordprocessingDrawing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 xmlns:mc="http://schemas.openxmlformats.org/markup-compatibility/2006" xmlns:w15="http://schemas.microsoft.com/office/word/2012/wordml" mc:Ignorable="w14 wp14 w15">
  <w:zoom w:percent="120"/>
  <w:trackRevisions w:val="false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ysbAwMDQ0tjAxNDK0sDBR0lEKTi0uzszPAykwNKwFABMFh0QtAAAA"/>
  </w:docVars>
  <w:rsids>
    <w:rsidRoot w:val="003275D0"/>
    <w:rsid w:val="0001251C"/>
    <w:rsid w:val="00025922"/>
    <w:rsid w:val="0003624F"/>
    <w:rsid w:val="0003766F"/>
    <w:rsid w:val="000404FD"/>
    <w:rsid w:val="0004666B"/>
    <w:rsid w:val="00052F11"/>
    <w:rsid w:val="000619A3"/>
    <w:rsid w:val="00075433"/>
    <w:rsid w:val="0009216C"/>
    <w:rsid w:val="000A40B0"/>
    <w:rsid w:val="000B5494"/>
    <w:rsid w:val="000C5434"/>
    <w:rsid w:val="000D1CE5"/>
    <w:rsid w:val="00103E1B"/>
    <w:rsid w:val="00116665"/>
    <w:rsid w:val="0013503C"/>
    <w:rsid w:val="001419AE"/>
    <w:rsid w:val="001618DB"/>
    <w:rsid w:val="001619E9"/>
    <w:rsid w:val="00175743"/>
    <w:rsid w:val="00193B2A"/>
    <w:rsid w:val="001A5D17"/>
    <w:rsid w:val="001C6219"/>
    <w:rsid w:val="001E11C8"/>
    <w:rsid w:val="001E547B"/>
    <w:rsid w:val="001E5786"/>
    <w:rsid w:val="0021579E"/>
    <w:rsid w:val="0022171D"/>
    <w:rsid w:val="0022416A"/>
    <w:rsid w:val="002323A9"/>
    <w:rsid w:val="00277160"/>
    <w:rsid w:val="00324469"/>
    <w:rsid w:val="003275D0"/>
    <w:rsid w:val="00341B40"/>
    <w:rsid w:val="003572FB"/>
    <w:rsid w:val="00362236"/>
    <w:rsid w:val="0038156A"/>
    <w:rsid w:val="00381F59"/>
    <w:rsid w:val="0038201E"/>
    <w:rsid w:val="00394348"/>
    <w:rsid w:val="003B6A01"/>
    <w:rsid w:val="003C09BF"/>
    <w:rsid w:val="003D4CF2"/>
    <w:rsid w:val="003F590A"/>
    <w:rsid w:val="00404878"/>
    <w:rsid w:val="00421976"/>
    <w:rsid w:val="00421B21"/>
    <w:rsid w:val="00424868"/>
    <w:rsid w:val="00426D0C"/>
    <w:rsid w:val="0046223E"/>
    <w:rsid w:val="004624DB"/>
    <w:rsid w:val="00466A32"/>
    <w:rsid w:val="004736FF"/>
    <w:rsid w:val="004A7C42"/>
    <w:rsid w:val="004B5F75"/>
    <w:rsid w:val="004D44A7"/>
    <w:rsid w:val="005151E0"/>
    <w:rsid w:val="00557E97"/>
    <w:rsid w:val="00572A7D"/>
    <w:rsid w:val="00572C3F"/>
    <w:rsid w:val="0059158A"/>
    <w:rsid w:val="005A3A76"/>
    <w:rsid w:val="005B6EE1"/>
    <w:rsid w:val="005B723E"/>
    <w:rsid w:val="005C0303"/>
    <w:rsid w:val="005E5675"/>
    <w:rsid w:val="0064415F"/>
    <w:rsid w:val="006A1714"/>
    <w:rsid w:val="006D7D6E"/>
    <w:rsid w:val="006E440E"/>
    <w:rsid w:val="006F5E05"/>
    <w:rsid w:val="006F6861"/>
    <w:rsid w:val="00702281"/>
    <w:rsid w:val="00713DBC"/>
    <w:rsid w:val="0072098D"/>
    <w:rsid w:val="007440FB"/>
    <w:rsid w:val="007565CF"/>
    <w:rsid w:val="00760EBD"/>
    <w:rsid w:val="007755AF"/>
    <w:rsid w:val="007811C8"/>
    <w:rsid w:val="0078483F"/>
    <w:rsid w:val="007944F1"/>
    <w:rsid w:val="007B146F"/>
    <w:rsid w:val="007C2A45"/>
    <w:rsid w:val="007D05D6"/>
    <w:rsid w:val="007E5D49"/>
    <w:rsid w:val="0081162D"/>
    <w:rsid w:val="008120E4"/>
    <w:rsid w:val="00830218"/>
    <w:rsid w:val="00841335"/>
    <w:rsid w:val="00883D94"/>
    <w:rsid w:val="008C291C"/>
    <w:rsid w:val="008D5733"/>
    <w:rsid w:val="008E3297"/>
    <w:rsid w:val="008E46D2"/>
    <w:rsid w:val="009366A1"/>
    <w:rsid w:val="009411F7"/>
    <w:rsid w:val="00941630"/>
    <w:rsid w:val="0095588C"/>
    <w:rsid w:val="009579B5"/>
    <w:rsid w:val="009763E6"/>
    <w:rsid w:val="00985228"/>
    <w:rsid w:val="009878A3"/>
    <w:rsid w:val="00992B84"/>
    <w:rsid w:val="009955A2"/>
    <w:rsid w:val="009A590A"/>
    <w:rsid w:val="009B6830"/>
    <w:rsid w:val="009E5125"/>
    <w:rsid w:val="00A06327"/>
    <w:rsid w:val="00A34CDA"/>
    <w:rsid w:val="00A36A55"/>
    <w:rsid w:val="00A500D7"/>
    <w:rsid w:val="00A76559"/>
    <w:rsid w:val="00A84489"/>
    <w:rsid w:val="00AB27F4"/>
    <w:rsid w:val="00AB71F1"/>
    <w:rsid w:val="00AC4ABA"/>
    <w:rsid w:val="00AF53FA"/>
    <w:rsid w:val="00B25CF6"/>
    <w:rsid w:val="00B513BF"/>
    <w:rsid w:val="00B52040"/>
    <w:rsid w:val="00B726A3"/>
    <w:rsid w:val="00B820D6"/>
    <w:rsid w:val="00B841B0"/>
    <w:rsid w:val="00B866FC"/>
    <w:rsid w:val="00B90E3C"/>
    <w:rsid w:val="00B97A18"/>
    <w:rsid w:val="00BB62B1"/>
    <w:rsid w:val="00BC1C53"/>
    <w:rsid w:val="00BD3552"/>
    <w:rsid w:val="00BD6CE9"/>
    <w:rsid w:val="00C0714C"/>
    <w:rsid w:val="00C11C34"/>
    <w:rsid w:val="00C4033E"/>
    <w:rsid w:val="00C44600"/>
    <w:rsid w:val="00C512F5"/>
    <w:rsid w:val="00C61456"/>
    <w:rsid w:val="00C71D73"/>
    <w:rsid w:val="00C77D08"/>
    <w:rsid w:val="00C84F89"/>
    <w:rsid w:val="00C94A8E"/>
    <w:rsid w:val="00CB10C8"/>
    <w:rsid w:val="00D1690F"/>
    <w:rsid w:val="00D372D1"/>
    <w:rsid w:val="00D83F4E"/>
    <w:rsid w:val="00DA02AD"/>
    <w:rsid w:val="00DA1547"/>
    <w:rsid w:val="00DC31F8"/>
    <w:rsid w:val="00DE136C"/>
    <w:rsid w:val="00E01D5E"/>
    <w:rsid w:val="00E06E28"/>
    <w:rsid w:val="00E31A85"/>
    <w:rsid w:val="00E403BF"/>
    <w:rsid w:val="00E4609F"/>
    <w:rsid w:val="00E46E68"/>
    <w:rsid w:val="00E52217"/>
    <w:rsid w:val="00E54028"/>
    <w:rsid w:val="00E66A2B"/>
    <w:rsid w:val="00E72967"/>
    <w:rsid w:val="00E75F53"/>
    <w:rsid w:val="00E81D95"/>
    <w:rsid w:val="00E9122C"/>
    <w:rsid w:val="00E9158A"/>
    <w:rsid w:val="00E91AAC"/>
    <w:rsid w:val="00EE5761"/>
    <w:rsid w:val="00F00733"/>
    <w:rsid w:val="00F231E9"/>
    <w:rsid w:val="00F23340"/>
    <w:rsid w:val="00F23C52"/>
    <w:rsid w:val="00F32622"/>
    <w:rsid w:val="00F37FE1"/>
    <w:rsid w:val="00F52209"/>
    <w:rsid w:val="00F65E26"/>
    <w:rsid w:val="00F71286"/>
    <w:rsid w:val="00F95BD9"/>
    <w:rsid w:val="00FB058A"/>
    <w:rsid w:val="00FB3E15"/>
    <w:rsid w:val="00FC79E8"/>
    <w:rsid w:val="00FE2E1F"/>
    <w:rsid w:val="1A198306"/>
    <w:rsid w:val="397870A4"/>
    <w:rsid w:val="43C249AC"/>
    <w:rsid w:val="44A8CE64"/>
    <w:rsid w:val="46583676"/>
    <w:rsid w:val="4895BACF"/>
    <w:rsid w:val="54CC3069"/>
    <w:rsid w:val="6FE45A7F"/>
    <w:rsid w:val="7B3D564D"/>
    <w:rsid w:val="7BBA23E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  <w14:docId w14:val="7C387C01"/>
  <w15:docId w15:val="{97DA4E24-B24E-404A-8079-DE048458E651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9" w:semiHidden="0" w:unhideWhenUsed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0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Body Text" w:uiPriority="0"/>
    <w:lsdException w:name="Subtitle" w:uiPriority="11" w:semiHidden="0" w:unhideWhenUsed="0" w:qFormat="1"/>
    <w:lsdException w:name="Strong" w:uiPriority="0" w:semiHidden="0" w:unhideWhenUsed="0" w:qFormat="1"/>
    <w:lsdException w:name="Emphasis" w:uiPriority="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rsid w:val="003275D0"/>
    <w:pPr>
      <w:widowControl w:val="0"/>
      <w:autoSpaceDE w:val="0"/>
      <w:autoSpaceDN w:val="0"/>
      <w:adjustRightInd w:val="0"/>
      <w:spacing w:after="0" w:line="240" w:lineRule="auto"/>
    </w:pPr>
    <w:rPr>
      <w:rFonts w:ascii="Times New Roman" w:hAnsi="Times New Roman" w:eastAsia="Times New Roman" w:cs="Times New Roman"/>
      <w:sz w:val="24"/>
      <w:szCs w:val="24"/>
    </w:rPr>
  </w:style>
  <w:style w:type="paragraph" w:styleId="Heading2">
    <w:name w:val="heading 2"/>
    <w:basedOn w:val="Normal"/>
    <w:next w:val="BodyText"/>
    <w:link w:val="Heading2Char"/>
    <w:qFormat/>
    <w:rsid w:val="003C09BF"/>
    <w:pPr>
      <w:keepNext/>
      <w:suppressAutoHyphens/>
      <w:autoSpaceDE/>
      <w:autoSpaceDN/>
      <w:adjustRightInd/>
      <w:spacing w:before="200" w:after="120"/>
      <w:outlineLvl w:val="1"/>
    </w:pPr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rsid w:val="00EE5761"/>
    <w:pPr>
      <w:widowControl/>
      <w:autoSpaceDE/>
      <w:autoSpaceDN/>
      <w:adjustRightInd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EE5761"/>
    <w:rPr>
      <w:rFonts w:ascii="Times New Roman" w:hAnsi="Times New Roman" w:eastAsia="Times New Rom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90E3C"/>
    <w:pPr>
      <w:ind w:left="720"/>
      <w:contextualSpacing/>
    </w:pPr>
  </w:style>
  <w:style w:type="character" w:styleId="ListParagraphChar" w:customStyle="1">
    <w:name w:val="List Paragraph Char"/>
    <w:link w:val="ListParagraph"/>
    <w:uiPriority w:val="34"/>
    <w:qFormat/>
    <w:locked/>
    <w:rsid w:val="005C0303"/>
    <w:rPr>
      <w:rFonts w:ascii="Times New Roman" w:hAnsi="Times New Roman" w:eastAsia="Times New Roman" w:cs="Times New Roman"/>
      <w:sz w:val="24"/>
      <w:szCs w:val="24"/>
    </w:rPr>
  </w:style>
  <w:style w:type="table" w:styleId="TableGrid">
    <w:name w:val="Table Grid"/>
    <w:basedOn w:val="TableNormal"/>
    <w:uiPriority w:val="59"/>
    <w:rsid w:val="005C0303"/>
    <w:pPr>
      <w:spacing w:after="0" w:line="240" w:lineRule="auto"/>
    </w:pPr>
    <w:tblPr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unhideWhenUsed/>
    <w:rsid w:val="001E11C8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1E11C8"/>
    <w:pPr>
      <w:widowControl/>
      <w:tabs>
        <w:tab w:val="center" w:pos="4680"/>
        <w:tab w:val="right" w:pos="9360"/>
      </w:tabs>
      <w:autoSpaceDE/>
      <w:autoSpaceDN/>
      <w:adjustRightInd/>
      <w:spacing w:after="200" w:line="276" w:lineRule="auto"/>
    </w:pPr>
    <w:rPr>
      <w:rFonts w:ascii="Calibri" w:hAnsi="Calibri"/>
      <w:sz w:val="20"/>
      <w:szCs w:val="20"/>
    </w:rPr>
  </w:style>
  <w:style w:type="character" w:styleId="FooterChar" w:customStyle="1">
    <w:name w:val="Footer Char"/>
    <w:basedOn w:val="DefaultParagraphFont"/>
    <w:link w:val="Footer"/>
    <w:uiPriority w:val="99"/>
    <w:rsid w:val="001E11C8"/>
    <w:rPr>
      <w:rFonts w:ascii="Calibri" w:hAnsi="Calibri" w:eastAsia="Times New Roman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1E11C8"/>
    <w:pPr>
      <w:widowControl/>
      <w:autoSpaceDE/>
      <w:autoSpaceDN/>
      <w:adjustRightInd/>
      <w:spacing w:before="100" w:beforeAutospacing="1" w:after="100" w:afterAutospacing="1"/>
    </w:pPr>
  </w:style>
  <w:style w:type="character" w:styleId="SourceText" w:customStyle="1">
    <w:name w:val="Source Text"/>
    <w:rsid w:val="00E9122C"/>
    <w:rPr>
      <w:rFonts w:ascii="Liberation Mono" w:hAnsi="Liberation Mono" w:eastAsia="NSimSun" w:cs="Liberation Mono"/>
    </w:rPr>
  </w:style>
  <w:style w:type="character" w:styleId="Emphasis">
    <w:name w:val="Emphasis"/>
    <w:qFormat/>
    <w:rsid w:val="00E9122C"/>
    <w:rPr>
      <w:i/>
      <w:iCs/>
    </w:rPr>
  </w:style>
  <w:style w:type="paragraph" w:styleId="BodyText">
    <w:name w:val="Body Text"/>
    <w:basedOn w:val="Normal"/>
    <w:link w:val="BodyTextChar"/>
    <w:rsid w:val="00E9122C"/>
    <w:pPr>
      <w:suppressAutoHyphens/>
      <w:autoSpaceDE/>
      <w:autoSpaceDN/>
      <w:adjustRightInd/>
      <w:spacing w:after="140" w:line="288" w:lineRule="auto"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BodyTextChar" w:customStyle="1">
    <w:name w:val="Body Text Char"/>
    <w:basedOn w:val="DefaultParagraphFont"/>
    <w:link w:val="BodyText"/>
    <w:rsid w:val="00E9122C"/>
    <w:rPr>
      <w:rFonts w:ascii="Liberation Serif" w:hAnsi="Liberation Serif" w:eastAsia="SimSun" w:cs="Mangal"/>
      <w:kern w:val="1"/>
      <w:sz w:val="24"/>
      <w:szCs w:val="24"/>
      <w:lang w:val="en-IN" w:eastAsia="zh-CN" w:bidi="hi-IN"/>
    </w:rPr>
  </w:style>
  <w:style w:type="paragraph" w:styleId="PreformattedText" w:customStyle="1">
    <w:name w:val="Preformatted Text"/>
    <w:basedOn w:val="Normal"/>
    <w:rsid w:val="00E9122C"/>
    <w:pPr>
      <w:suppressAutoHyphens/>
      <w:autoSpaceDE/>
      <w:autoSpaceDN/>
      <w:adjustRightInd/>
    </w:pPr>
    <w:rPr>
      <w:rFonts w:ascii="Liberation Mono" w:hAnsi="Liberation Mono" w:eastAsia="NSimSun" w:cs="Liberation Mono"/>
      <w:kern w:val="1"/>
      <w:sz w:val="20"/>
      <w:szCs w:val="20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8201E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38201E"/>
    <w:rPr>
      <w:rFonts w:ascii="Tahoma" w:hAnsi="Tahoma" w:eastAsia="Times New Roman" w:cs="Tahoma"/>
      <w:sz w:val="16"/>
      <w:szCs w:val="16"/>
    </w:rPr>
  </w:style>
  <w:style w:type="character" w:styleId="Strong">
    <w:name w:val="Strong"/>
    <w:qFormat/>
    <w:rsid w:val="009366A1"/>
    <w:rPr>
      <w:b/>
      <w:bCs/>
    </w:rPr>
  </w:style>
  <w:style w:type="paragraph" w:styleId="TableContents" w:customStyle="1">
    <w:name w:val="Table Contents"/>
    <w:basedOn w:val="Normal"/>
    <w:rsid w:val="003C09BF"/>
    <w:pPr>
      <w:suppressLineNumbers/>
      <w:suppressAutoHyphens/>
      <w:autoSpaceDE/>
      <w:autoSpaceDN/>
      <w:adjustRightInd/>
    </w:pPr>
    <w:rPr>
      <w:rFonts w:ascii="Liberation Serif" w:hAnsi="Liberation Serif" w:eastAsia="SimSun" w:cs="Mangal"/>
      <w:kern w:val="1"/>
      <w:lang w:val="en-IN" w:eastAsia="zh-CN" w:bidi="hi-IN"/>
    </w:rPr>
  </w:style>
  <w:style w:type="character" w:styleId="Heading2Char" w:customStyle="1">
    <w:name w:val="Heading 2 Char"/>
    <w:basedOn w:val="DefaultParagraphFont"/>
    <w:link w:val="Heading2"/>
    <w:rsid w:val="003C09BF"/>
    <w:rPr>
      <w:rFonts w:ascii="Liberation Serif" w:hAnsi="Liberation Serif" w:eastAsia="SimSun" w:cs="Mangal"/>
      <w:b/>
      <w:bCs/>
      <w:kern w:val="1"/>
      <w:sz w:val="36"/>
      <w:szCs w:val="36"/>
      <w:lang w:val="en-IN" w:eastAsia="zh-CN" w:bidi="hi-IN"/>
    </w:rPr>
  </w:style>
  <w:style w:type="character" w:styleId="region-endpoint" w:customStyle="1">
    <w:name w:val="region-endpoint"/>
    <w:basedOn w:val="DefaultParagraphFont"/>
    <w:rsid w:val="00E9158A"/>
  </w:style>
  <w:style w:type="paragraph" w:styleId="Header">
    <w:name w:val="header"/>
    <w:basedOn w:val="Normal"/>
    <w:link w:val="HeaderChar"/>
    <w:uiPriority w:val="99"/>
    <w:unhideWhenUsed/>
    <w:rsid w:val="00702281"/>
    <w:pPr>
      <w:tabs>
        <w:tab w:val="center" w:pos="4513"/>
        <w:tab w:val="right" w:pos="9026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02281"/>
    <w:rPr>
      <w:rFonts w:ascii="Times New Roman" w:hAnsi="Times New Roman" w:eastAsia="Times New Roman" w:cs="Times New Roman"/>
      <w:sz w:val="24"/>
      <w:szCs w:val="24"/>
    </w:rPr>
  </w:style>
  <w:style w:type="character" w:styleId="UnresolvedMention" w:customStyle="1">
    <w:name w:val="Unresolved Mention"/>
    <w:basedOn w:val="DefaultParagraphFont"/>
    <w:uiPriority w:val="99"/>
    <w:semiHidden/>
    <w:unhideWhenUsed/>
    <w:rsid w:val="005151E0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735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478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43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27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0142528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4771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219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455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43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34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795852">
              <w:marLeft w:val="0"/>
              <w:marRight w:val="0"/>
              <w:marTop w:val="0"/>
              <w:marBottom w:val="286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7551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8173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3323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9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3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15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1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90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267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1.png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4.xml" Id="rId16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customXml" Target="../customXml/item3.xml" Id="rId15" /><Relationship Type="http://schemas.openxmlformats.org/officeDocument/2006/relationships/image" Target="media/image3.png" Id="rId10" /><Relationship Type="http://schemas.openxmlformats.org/officeDocument/2006/relationships/settings" Target="settings.xml" Id="rId4" /><Relationship Type="http://schemas.openxmlformats.org/officeDocument/2006/relationships/image" Target="media/image2.png" Id="rId9" /><Relationship Type="http://schemas.openxmlformats.org/officeDocument/2006/relationships/customXml" Target="../customXml/item2.xml" Id="rId14" /><Relationship Type="http://schemas.openxmlformats.org/officeDocument/2006/relationships/glossaryDocument" Target="glossary/document.xml" Id="R533784ef05a243e5" /><Relationship Type="http://schemas.openxmlformats.org/officeDocument/2006/relationships/hyperlink" Target="https://towardsdatascience.com/installing-hadoop-3-2-1-single-node-cluster-on-windows-10-ac258dd48aef" TargetMode="External" Id="Rca8888839b2642f2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b82cc4-6cf5-4a69-80e2-776c78a00b14}"/>
      </w:docPartPr>
      <w:docPartBody>
        <w:p w14:paraId="6BBCF22F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FD19940B2E0E24BAECC5DD1627A8D75" ma:contentTypeVersion="2" ma:contentTypeDescription="Create a new document." ma:contentTypeScope="" ma:versionID="82d6e922d95695d15b05bbd1e93c761e">
  <xsd:schema xmlns:xsd="http://www.w3.org/2001/XMLSchema" xmlns:xs="http://www.w3.org/2001/XMLSchema" xmlns:p="http://schemas.microsoft.com/office/2006/metadata/properties" xmlns:ns2="823acd3c-299b-48ad-972b-c3e9d18a86a1" targetNamespace="http://schemas.microsoft.com/office/2006/metadata/properties" ma:root="true" ma:fieldsID="a65bc7e2ce988bf08494466df82f250d" ns2:_="">
    <xsd:import namespace="823acd3c-299b-48ad-972b-c3e9d18a86a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23acd3c-299b-48ad-972b-c3e9d18a86a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7EBCEC5-0439-4AB2-9721-C4422BB63D61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D357C955-DEA4-4AAE-B253-EF849F06D1AF}"/>
</file>

<file path=customXml/itemProps3.xml><?xml version="1.0" encoding="utf-8"?>
<ds:datastoreItem xmlns:ds="http://schemas.openxmlformats.org/officeDocument/2006/customXml" ds:itemID="{5A1380BF-9A2C-41AC-A97C-90182EEAA213}"/>
</file>

<file path=customXml/itemProps4.xml><?xml version="1.0" encoding="utf-8"?>
<ds:datastoreItem xmlns:ds="http://schemas.openxmlformats.org/officeDocument/2006/customXml" ds:itemID="{A083AC96-DA10-4F08-8414-5BAEF9ECBAC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Hewlett-Packard Compan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Ramanujan</dc:creator>
  <lastModifiedBy>Narsaiah Putta</lastModifiedBy>
  <revision>4</revision>
  <lastPrinted>2020-11-23T18:00:00.0000000Z</lastPrinted>
  <dcterms:created xsi:type="dcterms:W3CDTF">2021-11-24T10:20:00.0000000Z</dcterms:created>
  <dcterms:modified xsi:type="dcterms:W3CDTF">2022-12-05T08:29:31.4617672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FD19940B2E0E24BAECC5DD1627A8D75</vt:lpwstr>
  </property>
</Properties>
</file>